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1C47C" w14:textId="77777777" w:rsidR="00A14FE5" w:rsidRPr="00FA42C0" w:rsidRDefault="00FA42C0" w:rsidP="00A14FE5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760E8E">
        <w:rPr>
          <w:rFonts w:ascii="Arial" w:hAnsi="Arial" w:cs="Arial"/>
          <w:b/>
          <w:bCs/>
          <w:sz w:val="28"/>
          <w:szCs w:val="28"/>
          <w:u w:val="single"/>
        </w:rPr>
        <w:t xml:space="preserve">Year </w:t>
      </w:r>
      <w:r w:rsidR="00DF604F">
        <w:rPr>
          <w:rFonts w:ascii="Arial" w:hAnsi="Arial" w:cs="Arial"/>
          <w:b/>
          <w:bCs/>
          <w:sz w:val="28"/>
          <w:szCs w:val="28"/>
          <w:u w:val="single"/>
        </w:rPr>
        <w:t>1</w:t>
      </w:r>
      <w:r w:rsidR="00881621">
        <w:rPr>
          <w:rFonts w:ascii="Arial" w:hAnsi="Arial" w:cs="Arial"/>
          <w:b/>
          <w:bCs/>
          <w:sz w:val="28"/>
          <w:szCs w:val="28"/>
          <w:u w:val="single"/>
        </w:rPr>
        <w:t>1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A14FE5">
        <w:rPr>
          <w:rFonts w:ascii="Arial" w:hAnsi="Arial" w:cs="Arial"/>
          <w:b/>
          <w:bCs/>
          <w:sz w:val="28"/>
          <w:szCs w:val="28"/>
          <w:u w:val="single"/>
        </w:rPr>
        <w:t xml:space="preserve">Medium </w:t>
      </w:r>
      <w:r w:rsidR="00775FFA">
        <w:rPr>
          <w:rFonts w:ascii="Arial" w:hAnsi="Arial" w:cs="Arial"/>
          <w:b/>
          <w:bCs/>
          <w:sz w:val="28"/>
          <w:szCs w:val="28"/>
          <w:u w:val="single"/>
        </w:rPr>
        <w:t>Term Plan Chemistry (S</w:t>
      </w:r>
      <w:r w:rsidR="0090038D">
        <w:rPr>
          <w:rFonts w:ascii="Arial" w:hAnsi="Arial" w:cs="Arial"/>
          <w:b/>
          <w:bCs/>
          <w:sz w:val="28"/>
          <w:szCs w:val="28"/>
          <w:u w:val="single"/>
        </w:rPr>
        <w:t>cheme of Work Term 2</w:t>
      </w:r>
      <w:r w:rsidR="00A14FE5">
        <w:rPr>
          <w:rFonts w:ascii="Arial" w:hAnsi="Arial" w:cs="Arial"/>
          <w:b/>
          <w:bCs/>
          <w:sz w:val="28"/>
          <w:szCs w:val="28"/>
          <w:u w:val="single"/>
        </w:rPr>
        <w:t xml:space="preserve">) </w:t>
      </w:r>
    </w:p>
    <w:p w14:paraId="530B7F98" w14:textId="77777777" w:rsidR="00E1197D" w:rsidRPr="00FA42C0" w:rsidRDefault="00E1197D" w:rsidP="00FA42C0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18"/>
        <w:gridCol w:w="1080"/>
        <w:gridCol w:w="990"/>
        <w:gridCol w:w="1170"/>
        <w:gridCol w:w="90"/>
        <w:gridCol w:w="1080"/>
        <w:gridCol w:w="2160"/>
        <w:gridCol w:w="990"/>
        <w:gridCol w:w="829"/>
        <w:gridCol w:w="1200"/>
        <w:gridCol w:w="41"/>
        <w:gridCol w:w="1128"/>
        <w:gridCol w:w="1439"/>
        <w:gridCol w:w="1207"/>
        <w:gridCol w:w="1207"/>
        <w:gridCol w:w="7"/>
      </w:tblGrid>
      <w:tr w:rsidR="00F63C82" w:rsidRPr="000E2907" w14:paraId="26EB5F3E" w14:textId="77777777" w:rsidTr="000341D9">
        <w:trPr>
          <w:gridAfter w:val="1"/>
          <w:wAfter w:w="7" w:type="dxa"/>
          <w:trHeight w:val="730"/>
        </w:trPr>
        <w:tc>
          <w:tcPr>
            <w:tcW w:w="918" w:type="dxa"/>
            <w:vAlign w:val="center"/>
          </w:tcPr>
          <w:p w14:paraId="7B2ACD0C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1080" w:type="dxa"/>
            <w:vAlign w:val="center"/>
          </w:tcPr>
          <w:p w14:paraId="3409359A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990" w:type="dxa"/>
            <w:vAlign w:val="center"/>
          </w:tcPr>
          <w:p w14:paraId="605A32AE" w14:textId="77777777" w:rsidR="00F63C82" w:rsidRPr="00DF604F" w:rsidRDefault="00F63C82" w:rsidP="00DF604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Model of Learning</w:t>
            </w:r>
          </w:p>
        </w:tc>
        <w:tc>
          <w:tcPr>
            <w:tcW w:w="1170" w:type="dxa"/>
            <w:vAlign w:val="center"/>
          </w:tcPr>
          <w:p w14:paraId="7F571FF6" w14:textId="77777777" w:rsidR="00F63C82" w:rsidRPr="003456C3" w:rsidRDefault="00F63C82" w:rsidP="003456C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Unit/Subunit</w:t>
            </w:r>
          </w:p>
        </w:tc>
        <w:tc>
          <w:tcPr>
            <w:tcW w:w="1170" w:type="dxa"/>
            <w:gridSpan w:val="2"/>
            <w:vAlign w:val="center"/>
          </w:tcPr>
          <w:p w14:paraId="4C723001" w14:textId="77777777" w:rsidR="00F63C82" w:rsidRPr="00DF604F" w:rsidRDefault="00F63C82" w:rsidP="00DF604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Curriculum Standard</w:t>
            </w:r>
          </w:p>
        </w:tc>
        <w:tc>
          <w:tcPr>
            <w:tcW w:w="2160" w:type="dxa"/>
            <w:vAlign w:val="center"/>
          </w:tcPr>
          <w:p w14:paraId="53A87825" w14:textId="77777777" w:rsidR="00F63C82" w:rsidRPr="000E2907" w:rsidRDefault="00F63C82" w:rsidP="00DF604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Learning outcomes</w:t>
            </w:r>
          </w:p>
        </w:tc>
        <w:tc>
          <w:tcPr>
            <w:tcW w:w="990" w:type="dxa"/>
            <w:vAlign w:val="center"/>
          </w:tcPr>
          <w:p w14:paraId="0115FEDC" w14:textId="77777777" w:rsidR="00F63C82" w:rsidRPr="000E2907" w:rsidRDefault="00F63C82" w:rsidP="00DF604F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Prior Learning</w:t>
            </w:r>
          </w:p>
        </w:tc>
        <w:tc>
          <w:tcPr>
            <w:tcW w:w="829" w:type="dxa"/>
            <w:vAlign w:val="center"/>
          </w:tcPr>
          <w:p w14:paraId="43DEE21D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Cross curricular links</w:t>
            </w:r>
          </w:p>
        </w:tc>
        <w:tc>
          <w:tcPr>
            <w:tcW w:w="1200" w:type="dxa"/>
            <w:vAlign w:val="center"/>
          </w:tcPr>
          <w:p w14:paraId="5895421C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Resources</w:t>
            </w:r>
          </w:p>
        </w:tc>
        <w:tc>
          <w:tcPr>
            <w:tcW w:w="1169" w:type="dxa"/>
            <w:gridSpan w:val="2"/>
            <w:vAlign w:val="center"/>
          </w:tcPr>
          <w:p w14:paraId="71160DBA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Home learning/ Homework</w:t>
            </w:r>
          </w:p>
        </w:tc>
        <w:tc>
          <w:tcPr>
            <w:tcW w:w="1439" w:type="dxa"/>
            <w:vAlign w:val="center"/>
          </w:tcPr>
          <w:p w14:paraId="76198570" w14:textId="77777777" w:rsidR="00F63C82" w:rsidRPr="000E2907" w:rsidRDefault="00F63C82" w:rsidP="00FA42C0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 xml:space="preserve">Assessment Platform/ Apps for </w:t>
            </w:r>
          </w:p>
          <w:p w14:paraId="4C21170B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AFL</w:t>
            </w:r>
          </w:p>
        </w:tc>
        <w:tc>
          <w:tcPr>
            <w:tcW w:w="1207" w:type="dxa"/>
            <w:vAlign w:val="center"/>
          </w:tcPr>
          <w:p w14:paraId="2C7DD67E" w14:textId="77777777" w:rsidR="00F63C82" w:rsidRPr="000E2907" w:rsidRDefault="00F63C82" w:rsidP="00FA42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b/>
                <w:bCs/>
                <w:sz w:val="20"/>
                <w:szCs w:val="20"/>
              </w:rPr>
              <w:t>Key vocabulary</w:t>
            </w:r>
          </w:p>
        </w:tc>
        <w:tc>
          <w:tcPr>
            <w:tcW w:w="1207" w:type="dxa"/>
            <w:vAlign w:val="center"/>
          </w:tcPr>
          <w:p w14:paraId="729A5CEA" w14:textId="77777777" w:rsidR="00F63C82" w:rsidRPr="000E2907" w:rsidRDefault="00F63C82" w:rsidP="00F63C8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nd of Term reflection/ modification</w:t>
            </w:r>
          </w:p>
        </w:tc>
      </w:tr>
      <w:tr w:rsidR="00F63C82" w:rsidRPr="000E2907" w14:paraId="6B7225E0" w14:textId="77777777" w:rsidTr="00F63C82">
        <w:trPr>
          <w:trHeight w:val="722"/>
        </w:trPr>
        <w:tc>
          <w:tcPr>
            <w:tcW w:w="15536" w:type="dxa"/>
            <w:gridSpan w:val="16"/>
            <w:vAlign w:val="center"/>
          </w:tcPr>
          <w:p w14:paraId="2EB18618" w14:textId="77777777" w:rsidR="00F63C82" w:rsidRPr="00DF604F" w:rsidRDefault="00E203C7" w:rsidP="00F63C82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</w:rPr>
              <w:t xml:space="preserve">January </w:t>
            </w:r>
          </w:p>
        </w:tc>
      </w:tr>
      <w:tr w:rsidR="0064606B" w:rsidRPr="000E2907" w14:paraId="777F4D0F" w14:textId="77777777" w:rsidTr="000341D9">
        <w:trPr>
          <w:gridAfter w:val="1"/>
          <w:wAfter w:w="7" w:type="dxa"/>
          <w:trHeight w:val="285"/>
        </w:trPr>
        <w:tc>
          <w:tcPr>
            <w:tcW w:w="918" w:type="dxa"/>
            <w:vAlign w:val="center"/>
          </w:tcPr>
          <w:p w14:paraId="1523F671" w14:textId="77777777" w:rsidR="0064606B" w:rsidRPr="000E2907" w:rsidRDefault="00A339F1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January </w:t>
            </w:r>
          </w:p>
        </w:tc>
        <w:tc>
          <w:tcPr>
            <w:tcW w:w="1080" w:type="dxa"/>
            <w:vAlign w:val="center"/>
          </w:tcPr>
          <w:p w14:paraId="1FB20E77" w14:textId="77777777" w:rsidR="0064606B" w:rsidRPr="000E2907" w:rsidRDefault="0064606B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sz w:val="20"/>
                <w:szCs w:val="20"/>
              </w:rPr>
              <w:t>Week 1</w:t>
            </w:r>
            <w:r w:rsidR="00687B8E">
              <w:rPr>
                <w:rFonts w:cstheme="minorHAnsi"/>
                <w:sz w:val="20"/>
                <w:szCs w:val="20"/>
              </w:rPr>
              <w:t>6</w:t>
            </w:r>
          </w:p>
          <w:p w14:paraId="0CE1B4AA" w14:textId="77777777" w:rsidR="0064606B" w:rsidRPr="000E2907" w:rsidRDefault="0064606B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9DC9188" w14:textId="77777777" w:rsidR="0064606B" w:rsidRPr="000E2907" w:rsidRDefault="0090038D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3/01/2021-07/01/2021</w:t>
            </w:r>
            <w:r w:rsidR="0064606B"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2DC7FBF4" w14:textId="77777777" w:rsidR="0064606B" w:rsidRPr="000E2907" w:rsidRDefault="0064606B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260" w:type="dxa"/>
            <w:gridSpan w:val="2"/>
            <w:vAlign w:val="center"/>
          </w:tcPr>
          <w:p w14:paraId="6C19888B" w14:textId="77777777" w:rsidR="0064606B" w:rsidRPr="003E2D0F" w:rsidRDefault="003E2D0F" w:rsidP="00DE5EC5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Inorganic chemistry</w:t>
            </w:r>
          </w:p>
        </w:tc>
        <w:tc>
          <w:tcPr>
            <w:tcW w:w="1080" w:type="dxa"/>
          </w:tcPr>
          <w:p w14:paraId="2A983296" w14:textId="77777777" w:rsidR="003E2D0F" w:rsidRDefault="003E2D0F" w:rsidP="00905D42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2BD96229" w14:textId="77777777" w:rsidR="003E2D0F" w:rsidRDefault="003E2D0F" w:rsidP="00905D42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D97852D" w14:textId="77777777" w:rsidR="003E2D0F" w:rsidRDefault="003E2D0F" w:rsidP="00905D42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8DCF7B9" w14:textId="77777777" w:rsidR="003E2D0F" w:rsidRDefault="003E2D0F" w:rsidP="00905D42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60184F05" w14:textId="77777777" w:rsidR="0090038D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Gases in the atmosphere</w:t>
            </w:r>
          </w:p>
        </w:tc>
        <w:tc>
          <w:tcPr>
            <w:tcW w:w="2160" w:type="dxa"/>
          </w:tcPr>
          <w:p w14:paraId="1F9C525A" w14:textId="77777777" w:rsidR="003E2D0F" w:rsidRDefault="003E2D0F" w:rsidP="003E2D0F">
            <w:pPr>
              <w:pStyle w:val="U-text-i"/>
            </w:pPr>
            <w:r w:rsidRPr="00D02672">
              <w:t>Students will be assessed on their ability to:</w:t>
            </w:r>
          </w:p>
          <w:p w14:paraId="4B1010E0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know the approximate percentages by volume of the four most abundant gases in dry</w:t>
            </w:r>
          </w:p>
          <w:p w14:paraId="42643478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air</w:t>
            </w:r>
          </w:p>
          <w:p w14:paraId="193DCA4B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72866BE5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understand how to determine the percentage by volume of oxygen in air using</w:t>
            </w:r>
          </w:p>
          <w:p w14:paraId="29E6296D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experiments involving the reactions of metals (e.g. iron) and non-metals</w:t>
            </w:r>
          </w:p>
          <w:p w14:paraId="7DD01089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(e.g. phosphorus) with air</w:t>
            </w:r>
          </w:p>
          <w:p w14:paraId="32176516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68DC6A6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 describe the combustion of 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lastRenderedPageBreak/>
              <w:t>elements in oxygen, including magnesium, hydrogen and</w:t>
            </w:r>
          </w:p>
          <w:p w14:paraId="480A96FC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sulfur</w:t>
            </w:r>
          </w:p>
          <w:p w14:paraId="594F22BA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describe the formation of carbon dioxide from the thermal decomposition of metal</w:t>
            </w:r>
          </w:p>
          <w:p w14:paraId="4BF429F6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carbonates, including copper(II) carbonate</w:t>
            </w:r>
          </w:p>
          <w:p w14:paraId="70FAADE3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5BEDD067" w14:textId="77777777" w:rsid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D60F1D5" w14:textId="77777777" w:rsidR="0064606B" w:rsidRPr="0090038D" w:rsidRDefault="0064606B" w:rsidP="003E2D0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B2A603B" w14:textId="77777777" w:rsidR="0064606B" w:rsidRDefault="0064606B" w:rsidP="00905D42">
            <w:pPr>
              <w:rPr>
                <w:rFonts w:cstheme="minorHAnsi"/>
                <w:sz w:val="20"/>
                <w:szCs w:val="20"/>
              </w:rPr>
            </w:pPr>
          </w:p>
          <w:p w14:paraId="43BA87D5" w14:textId="77777777" w:rsidR="00AC7391" w:rsidRDefault="00AC7391" w:rsidP="00905D42">
            <w:pPr>
              <w:rPr>
                <w:rFonts w:cstheme="minorHAnsi"/>
                <w:sz w:val="20"/>
                <w:szCs w:val="20"/>
              </w:rPr>
            </w:pPr>
          </w:p>
          <w:p w14:paraId="65F9CC65" w14:textId="77777777" w:rsidR="00AC7391" w:rsidRDefault="00AC7391" w:rsidP="00905D42">
            <w:pPr>
              <w:rPr>
                <w:rFonts w:cstheme="minorHAnsi"/>
                <w:sz w:val="20"/>
                <w:szCs w:val="20"/>
              </w:rPr>
            </w:pPr>
          </w:p>
          <w:p w14:paraId="3B232C9D" w14:textId="77777777" w:rsidR="00AC7391" w:rsidRPr="000E2907" w:rsidRDefault="00AC7391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4F73486B" w14:textId="77777777" w:rsidR="0064606B" w:rsidRPr="000E2907" w:rsidRDefault="0064606B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41" w:type="dxa"/>
            <w:gridSpan w:val="2"/>
          </w:tcPr>
          <w:p w14:paraId="14AE125B" w14:textId="77777777" w:rsidR="0064606B" w:rsidRDefault="0064606B" w:rsidP="00905D42">
            <w:pPr>
              <w:rPr>
                <w:rFonts w:cstheme="minorHAnsi"/>
                <w:sz w:val="20"/>
                <w:szCs w:val="20"/>
              </w:rPr>
            </w:pPr>
          </w:p>
          <w:p w14:paraId="7502EC98" w14:textId="77777777" w:rsidR="0064606B" w:rsidRPr="000E2907" w:rsidRDefault="0064606B" w:rsidP="00D53F98">
            <w:pPr>
              <w:pStyle w:val="Text1"/>
              <w:rPr>
                <w:rFonts w:cstheme="minorHAnsi"/>
                <w:sz w:val="20"/>
                <w:szCs w:val="20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Student </w:t>
            </w:r>
            <w:r w:rsidR="00D53F98">
              <w:rPr>
                <w:rFonts w:cs="Arial"/>
                <w:szCs w:val="18"/>
              </w:rPr>
              <w:t>book.</w:t>
            </w:r>
          </w:p>
        </w:tc>
        <w:tc>
          <w:tcPr>
            <w:tcW w:w="1128" w:type="dxa"/>
          </w:tcPr>
          <w:p w14:paraId="0C3B84A0" w14:textId="77777777" w:rsidR="0064606B" w:rsidRPr="000E2907" w:rsidRDefault="0064606B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625B95E9" w14:textId="77777777" w:rsidR="0064606B" w:rsidRDefault="0064606B" w:rsidP="0064606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6E92F6CA" w14:textId="77777777" w:rsidR="0064606B" w:rsidRPr="000E2907" w:rsidRDefault="0064606B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171299D9" w14:textId="77777777" w:rsidR="0090038D" w:rsidRDefault="0090038D" w:rsidP="0090038D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3FA4D40D" w14:textId="77777777" w:rsidR="0090038D" w:rsidRPr="000E2907" w:rsidRDefault="0090038D" w:rsidP="00881621">
            <w:pPr>
              <w:pStyle w:val="Tabletextbullets"/>
              <w:numPr>
                <w:ilvl w:val="0"/>
                <w:numId w:val="0"/>
              </w:numPr>
              <w:spacing w:before="40" w:after="40" w:line="200" w:lineRule="atLeast"/>
              <w:rPr>
                <w:rFonts w:cstheme="minorHAnsi"/>
                <w:szCs w:val="20"/>
              </w:rPr>
            </w:pPr>
          </w:p>
        </w:tc>
        <w:tc>
          <w:tcPr>
            <w:tcW w:w="1207" w:type="dxa"/>
          </w:tcPr>
          <w:p w14:paraId="3167D5BC" w14:textId="77777777" w:rsidR="0064606B" w:rsidRPr="000E2907" w:rsidRDefault="0064606B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7A7885FD" w14:textId="77777777" w:rsidTr="000341D9">
        <w:trPr>
          <w:gridAfter w:val="1"/>
          <w:wAfter w:w="7" w:type="dxa"/>
          <w:trHeight w:val="285"/>
        </w:trPr>
        <w:tc>
          <w:tcPr>
            <w:tcW w:w="918" w:type="dxa"/>
          </w:tcPr>
          <w:p w14:paraId="69BC2864" w14:textId="77777777" w:rsidR="003E2D0F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  <w:p w14:paraId="72666C8D" w14:textId="77777777" w:rsidR="003E2D0F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  <w:p w14:paraId="5E5F5076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anuary</w:t>
            </w:r>
          </w:p>
        </w:tc>
        <w:tc>
          <w:tcPr>
            <w:tcW w:w="1080" w:type="dxa"/>
            <w:vAlign w:val="center"/>
          </w:tcPr>
          <w:p w14:paraId="099EA6CC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17</w:t>
            </w:r>
          </w:p>
          <w:p w14:paraId="2671911D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DD8D76E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10/01/2021-14/01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32CD8542" w14:textId="77777777" w:rsidR="003E2D0F" w:rsidRPr="00D3435A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260" w:type="dxa"/>
            <w:gridSpan w:val="2"/>
            <w:vAlign w:val="center"/>
          </w:tcPr>
          <w:p w14:paraId="117DF6D7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Inorganic chemistry</w:t>
            </w:r>
          </w:p>
          <w:p w14:paraId="287362FC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</w:p>
          <w:p w14:paraId="6DA91EF5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</w:p>
          <w:p w14:paraId="0C158CCD" w14:textId="77777777" w:rsidR="003E2D0F" w:rsidRPr="003E2D0F" w:rsidRDefault="003E2D0F" w:rsidP="006E722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31C74840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52B866F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31D1193B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3DC1BC28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C5C2E8F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Gases in the atmosphere</w:t>
            </w:r>
          </w:p>
          <w:p w14:paraId="07731099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64507F98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7F3BC50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Extraction and uses of metals </w:t>
            </w:r>
          </w:p>
        </w:tc>
        <w:tc>
          <w:tcPr>
            <w:tcW w:w="2160" w:type="dxa"/>
          </w:tcPr>
          <w:p w14:paraId="3302A371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0744F04F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7AC3BA6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know that carbon dioxide is a greenhouse gas and that increasing amounts in the</w:t>
            </w:r>
          </w:p>
          <w:p w14:paraId="41D2C1A2" w14:textId="77777777" w:rsidR="003E2D0F" w:rsidRPr="003E2D0F" w:rsidRDefault="003E2D0F" w:rsidP="003E2D0F">
            <w:pPr>
              <w:pStyle w:val="U-text"/>
              <w:ind w:left="-27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atmosphere may contribute to climate change</w:t>
            </w:r>
          </w:p>
          <w:p w14:paraId="4D5B30F4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eastAsia="Times New Roman" w:hAnsi="Verdana" w:cs="Verdana"/>
                <w:sz w:val="20"/>
                <w:szCs w:val="20"/>
                <w:lang w:val="en-US"/>
              </w:rPr>
            </w:pPr>
          </w:p>
          <w:p w14:paraId="3E71D6F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eastAsia="Times New Roman" w:hAnsi="Verdana" w:cs="Verdana"/>
                <w:sz w:val="20"/>
                <w:szCs w:val="20"/>
                <w:lang w:val="en-US"/>
              </w:rPr>
            </w:pPr>
          </w:p>
          <w:p w14:paraId="3050586F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 know that most metals are extracted from ores found in the Earth’s crust</w:t>
            </w:r>
          </w:p>
          <w:p w14:paraId="155D7597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and that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lastRenderedPageBreak/>
              <w:t>unreactive metals are often found as the uncombined element</w:t>
            </w:r>
          </w:p>
          <w:p w14:paraId="3D74DE79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47879FC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3909444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explain how the method of extraction of a metal is related to its position in</w:t>
            </w:r>
          </w:p>
          <w:p w14:paraId="338D0700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the reactivity series, illustrated by carbon extraction for iron and electrolysis</w:t>
            </w:r>
          </w:p>
          <w:p w14:paraId="44524F1C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for </w:t>
            </w:r>
            <w:proofErr w:type="spellStart"/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aluminium</w:t>
            </w:r>
            <w:proofErr w:type="spellEnd"/>
          </w:p>
          <w:p w14:paraId="24B1C349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529D8064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7F5350FE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be able to comment on a metal extraction process, given appropriate</w:t>
            </w:r>
          </w:p>
          <w:p w14:paraId="3A572A3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information</w:t>
            </w:r>
          </w:p>
          <w:p w14:paraId="3CFB694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>detailed knowledge of the processes used in the extraction of a specific</w:t>
            </w:r>
          </w:p>
          <w:p w14:paraId="1401C453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>metal is not required</w:t>
            </w:r>
          </w:p>
          <w:p w14:paraId="22D5523C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6CC0967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33596F28" w14:textId="77777777" w:rsidR="003E2D0F" w:rsidRPr="003E2D0F" w:rsidRDefault="003E2D0F" w:rsidP="003E2D0F">
            <w:pPr>
              <w:pStyle w:val="U-text"/>
              <w:ind w:left="-27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090A2B39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6628ED71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41" w:type="dxa"/>
            <w:gridSpan w:val="2"/>
          </w:tcPr>
          <w:p w14:paraId="4B29E9AF" w14:textId="77777777" w:rsidR="003E2D0F" w:rsidRDefault="003E2D0F" w:rsidP="006E722D">
            <w:pPr>
              <w:pStyle w:val="Text1"/>
              <w:rPr>
                <w:rFonts w:cs="Arial"/>
                <w:szCs w:val="18"/>
              </w:rPr>
            </w:pPr>
            <w:r w:rsidRPr="00D02672">
              <w:rPr>
                <w:rFonts w:cs="Arial"/>
                <w:szCs w:val="18"/>
              </w:rPr>
              <w:t>Edexcel Internation</w:t>
            </w:r>
            <w:r>
              <w:rPr>
                <w:rFonts w:cs="Arial"/>
                <w:szCs w:val="18"/>
              </w:rPr>
              <w:t>al GCSE Chemistry Student Book</w:t>
            </w:r>
          </w:p>
          <w:p w14:paraId="21F6AC0D" w14:textId="77777777" w:rsidR="003E2D0F" w:rsidRDefault="003E2D0F" w:rsidP="006E722D">
            <w:pPr>
              <w:pStyle w:val="Text1"/>
              <w:rPr>
                <w:rFonts w:cs="Arial"/>
                <w:szCs w:val="18"/>
              </w:rPr>
            </w:pPr>
          </w:p>
          <w:p w14:paraId="0F334186" w14:textId="77777777" w:rsidR="003E2D0F" w:rsidRDefault="003E2D0F" w:rsidP="006E722D">
            <w:pPr>
              <w:pStyle w:val="Text1"/>
              <w:rPr>
                <w:rFonts w:cs="Arial"/>
                <w:szCs w:val="18"/>
              </w:rPr>
            </w:pPr>
          </w:p>
          <w:p w14:paraId="3C655A24" w14:textId="77777777" w:rsidR="003E2D0F" w:rsidRDefault="003E2D0F" w:rsidP="006E722D">
            <w:pPr>
              <w:pStyle w:val="Text1"/>
              <w:rPr>
                <w:rFonts w:cs="Arial"/>
                <w:szCs w:val="18"/>
              </w:rPr>
            </w:pPr>
          </w:p>
          <w:p w14:paraId="173FF438" w14:textId="77777777" w:rsidR="003E2D0F" w:rsidRPr="000E2907" w:rsidRDefault="003E2D0F" w:rsidP="007476A0">
            <w:pPr>
              <w:pStyle w:val="Text1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28" w:type="dxa"/>
          </w:tcPr>
          <w:p w14:paraId="0B88B35B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16556794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6573511C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13FB8FCB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34C81273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0DF49A0F" w14:textId="77777777" w:rsidTr="00D3435A">
        <w:trPr>
          <w:gridAfter w:val="1"/>
          <w:wAfter w:w="7" w:type="dxa"/>
          <w:trHeight w:val="908"/>
        </w:trPr>
        <w:tc>
          <w:tcPr>
            <w:tcW w:w="918" w:type="dxa"/>
          </w:tcPr>
          <w:p w14:paraId="7CB92E4C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January</w:t>
            </w:r>
          </w:p>
        </w:tc>
        <w:tc>
          <w:tcPr>
            <w:tcW w:w="1080" w:type="dxa"/>
            <w:vAlign w:val="center"/>
          </w:tcPr>
          <w:p w14:paraId="67320F52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18</w:t>
            </w:r>
          </w:p>
          <w:p w14:paraId="0682A46B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CEA585D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17/01/2021-21/01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3531" w:type="dxa"/>
            <w:gridSpan w:val="13"/>
            <w:vAlign w:val="center"/>
          </w:tcPr>
          <w:p w14:paraId="254CCA2B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3E2D0F">
              <w:rPr>
                <w:rFonts w:cstheme="minorHAnsi"/>
                <w:sz w:val="20"/>
                <w:szCs w:val="20"/>
                <w:highlight w:val="yellow"/>
              </w:rPr>
              <w:t xml:space="preserve">   Mid Year Assessment </w:t>
            </w:r>
          </w:p>
        </w:tc>
      </w:tr>
      <w:tr w:rsidR="003E2D0F" w:rsidRPr="000E2907" w14:paraId="7C95D0E8" w14:textId="77777777" w:rsidTr="00F13C36">
        <w:trPr>
          <w:gridAfter w:val="1"/>
          <w:wAfter w:w="7" w:type="dxa"/>
          <w:trHeight w:val="285"/>
        </w:trPr>
        <w:tc>
          <w:tcPr>
            <w:tcW w:w="918" w:type="dxa"/>
          </w:tcPr>
          <w:p w14:paraId="7BC6DB08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anuary</w:t>
            </w:r>
          </w:p>
        </w:tc>
        <w:tc>
          <w:tcPr>
            <w:tcW w:w="1080" w:type="dxa"/>
            <w:vAlign w:val="center"/>
          </w:tcPr>
          <w:p w14:paraId="16CDBAD8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19</w:t>
            </w:r>
          </w:p>
          <w:p w14:paraId="6D85AA89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BEC4135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24/01/2021-28/01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3531" w:type="dxa"/>
            <w:gridSpan w:val="13"/>
            <w:vAlign w:val="center"/>
          </w:tcPr>
          <w:p w14:paraId="718E5668" w14:textId="77777777" w:rsidR="003E2D0F" w:rsidRPr="003E2D0F" w:rsidRDefault="003E2D0F" w:rsidP="00905D42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3E2D0F">
              <w:rPr>
                <w:rFonts w:cstheme="minorHAnsi"/>
                <w:sz w:val="20"/>
                <w:szCs w:val="20"/>
                <w:highlight w:val="yellow"/>
              </w:rPr>
              <w:t xml:space="preserve">Mid Year Assessment </w:t>
            </w:r>
          </w:p>
        </w:tc>
      </w:tr>
      <w:tr w:rsidR="003E2D0F" w:rsidRPr="000E2907" w14:paraId="40CABC4D" w14:textId="77777777" w:rsidTr="00EE45BE">
        <w:trPr>
          <w:gridAfter w:val="1"/>
          <w:wAfter w:w="7" w:type="dxa"/>
          <w:trHeight w:val="1149"/>
        </w:trPr>
        <w:tc>
          <w:tcPr>
            <w:tcW w:w="918" w:type="dxa"/>
          </w:tcPr>
          <w:p w14:paraId="1A7C61AC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anuary/Feb</w:t>
            </w:r>
          </w:p>
        </w:tc>
        <w:tc>
          <w:tcPr>
            <w:tcW w:w="1080" w:type="dxa"/>
            <w:vAlign w:val="center"/>
          </w:tcPr>
          <w:p w14:paraId="30BBD409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0</w:t>
            </w:r>
          </w:p>
          <w:p w14:paraId="30C21ADD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18D4F9A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31/01/2021-04/02</w:t>
            </w:r>
            <w:r w:rsidRPr="000E2907">
              <w:rPr>
                <w:rFonts w:cstheme="minorHAnsi"/>
                <w:sz w:val="20"/>
                <w:szCs w:val="20"/>
              </w:rPr>
              <w:t>/20</w:t>
            </w:r>
            <w:r>
              <w:rPr>
                <w:rFonts w:cstheme="minorHAnsi"/>
                <w:sz w:val="20"/>
                <w:szCs w:val="20"/>
              </w:rPr>
              <w:t>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45338D14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260" w:type="dxa"/>
            <w:gridSpan w:val="2"/>
            <w:vAlign w:val="center"/>
          </w:tcPr>
          <w:p w14:paraId="65B812B4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Inorganic chemistry</w:t>
            </w:r>
          </w:p>
          <w:p w14:paraId="61B26672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</w:p>
          <w:p w14:paraId="14110234" w14:textId="77777777" w:rsidR="003E2D0F" w:rsidRDefault="003E2D0F" w:rsidP="006E722D">
            <w:pPr>
              <w:jc w:val="center"/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</w:pPr>
          </w:p>
          <w:p w14:paraId="6B8E2FBF" w14:textId="77777777" w:rsidR="003E2D0F" w:rsidRPr="003E2D0F" w:rsidRDefault="003E2D0F" w:rsidP="006E722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</w:tcPr>
          <w:p w14:paraId="48CAAEB1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229CA354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6E329DFC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26E3CFE6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0CAB6E12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27AA4EE7" w14:textId="77777777" w:rsidR="003E2D0F" w:rsidRDefault="003E2D0F" w:rsidP="006E722D">
            <w:pPr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4BA1CDC2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 xml:space="preserve">Extraction and uses of metals </w:t>
            </w:r>
          </w:p>
        </w:tc>
        <w:tc>
          <w:tcPr>
            <w:tcW w:w="2160" w:type="dxa"/>
          </w:tcPr>
          <w:p w14:paraId="195F5D27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7A85543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67FBD063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4276581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explain the uses of </w:t>
            </w:r>
            <w:proofErr w:type="spellStart"/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aluminium</w:t>
            </w:r>
            <w:proofErr w:type="spellEnd"/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, copper, iron and steel in terms of their</w:t>
            </w:r>
          </w:p>
          <w:p w14:paraId="511DE99B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properties</w:t>
            </w:r>
          </w:p>
          <w:p w14:paraId="0397C032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>the types of steel will be limited to low-carbon (mild), high-carbon and</w:t>
            </w:r>
          </w:p>
          <w:p w14:paraId="6FB4EC5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>stainless</w:t>
            </w:r>
          </w:p>
          <w:p w14:paraId="0ADADB70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0920FC7B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5182B547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know that an alloy is a mixture of a metal and one or more elements, usually</w:t>
            </w:r>
          </w:p>
          <w:p w14:paraId="1E71404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other metals or carbon</w:t>
            </w:r>
          </w:p>
          <w:p w14:paraId="79BBDBAD" w14:textId="77777777" w:rsidR="003E2D0F" w:rsidRPr="003E2D0F" w:rsidRDefault="003E2D0F" w:rsidP="003E2D0F">
            <w:pPr>
              <w:pStyle w:val="U-text"/>
              <w:ind w:left="-27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36E76DAA" w14:textId="77777777" w:rsidR="003E2D0F" w:rsidRPr="003E2D0F" w:rsidRDefault="003E2D0F" w:rsidP="003E2D0F">
            <w:pPr>
              <w:pStyle w:val="U-text"/>
              <w:ind w:left="-27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6766E94C" w14:textId="77777777" w:rsidR="003E2D0F" w:rsidRPr="003E2D0F" w:rsidRDefault="003E2D0F" w:rsidP="003E2D0F">
            <w:pPr>
              <w:pStyle w:val="U-text"/>
              <w:ind w:left="-27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explain why alloys are harder than pure metals</w:t>
            </w:r>
          </w:p>
          <w:p w14:paraId="721100F1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15E12D1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610499BD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ysics</w:t>
            </w:r>
          </w:p>
        </w:tc>
        <w:tc>
          <w:tcPr>
            <w:tcW w:w="1241" w:type="dxa"/>
            <w:gridSpan w:val="2"/>
          </w:tcPr>
          <w:p w14:paraId="088AE23F" w14:textId="77777777" w:rsidR="003E2D0F" w:rsidRPr="00D02672" w:rsidRDefault="003E2D0F" w:rsidP="006E722D">
            <w:pPr>
              <w:pStyle w:val="Text1"/>
              <w:rPr>
                <w:rFonts w:cs="Arial"/>
                <w:color w:val="000000" w:themeColor="text1"/>
                <w:szCs w:val="18"/>
              </w:rPr>
            </w:pPr>
            <w:r w:rsidRPr="00D02672">
              <w:rPr>
                <w:rFonts w:cs="Arial"/>
                <w:szCs w:val="18"/>
              </w:rPr>
              <w:t>Edexcel International GCSE Chemistry Student Book: Pages</w:t>
            </w:r>
            <w:r w:rsidRPr="00D02672">
              <w:rPr>
                <w:rFonts w:cs="Arial"/>
                <w:color w:val="000000" w:themeColor="text1"/>
                <w:szCs w:val="18"/>
              </w:rPr>
              <w:t xml:space="preserve"> 158-159</w:t>
            </w:r>
          </w:p>
          <w:p w14:paraId="531644A8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28" w:type="dxa"/>
          </w:tcPr>
          <w:p w14:paraId="1854BC99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05D3EBB7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2E066C73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477B4E9E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6083F13E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6376DBEE" w14:textId="77777777" w:rsidTr="00E43055">
        <w:trPr>
          <w:trHeight w:val="768"/>
        </w:trPr>
        <w:tc>
          <w:tcPr>
            <w:tcW w:w="15536" w:type="dxa"/>
            <w:gridSpan w:val="16"/>
          </w:tcPr>
          <w:p w14:paraId="3CA6BB93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  <w:r w:rsidRPr="003E2D0F">
              <w:rPr>
                <w:rFonts w:cstheme="minorHAnsi"/>
                <w:bCs/>
              </w:rPr>
              <w:t xml:space="preserve">February / March </w:t>
            </w:r>
          </w:p>
        </w:tc>
      </w:tr>
      <w:tr w:rsidR="003E2D0F" w:rsidRPr="000E2907" w14:paraId="217EE2D1" w14:textId="77777777" w:rsidTr="000341D9">
        <w:trPr>
          <w:gridAfter w:val="1"/>
          <w:wAfter w:w="7" w:type="dxa"/>
          <w:trHeight w:val="1204"/>
        </w:trPr>
        <w:tc>
          <w:tcPr>
            <w:tcW w:w="918" w:type="dxa"/>
            <w:vAlign w:val="center"/>
          </w:tcPr>
          <w:p w14:paraId="61E01805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February </w:t>
            </w:r>
          </w:p>
        </w:tc>
        <w:tc>
          <w:tcPr>
            <w:tcW w:w="1080" w:type="dxa"/>
            <w:vAlign w:val="center"/>
          </w:tcPr>
          <w:p w14:paraId="6D065A7F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1</w:t>
            </w:r>
          </w:p>
          <w:p w14:paraId="27CA9C72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2E080E1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07/02/2021-11/02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19BD0BCF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sz w:val="20"/>
                <w:szCs w:val="20"/>
              </w:rPr>
              <w:t>Blended Learning</w:t>
            </w:r>
          </w:p>
        </w:tc>
        <w:tc>
          <w:tcPr>
            <w:tcW w:w="1170" w:type="dxa"/>
          </w:tcPr>
          <w:p w14:paraId="047AD666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  <w:p w14:paraId="777FC47E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7BA213E0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13E16D31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gridSpan w:val="2"/>
          </w:tcPr>
          <w:p w14:paraId="4A26AB2B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Reversible reactions and equilibria</w:t>
            </w:r>
          </w:p>
        </w:tc>
        <w:tc>
          <w:tcPr>
            <w:tcW w:w="2160" w:type="dxa"/>
          </w:tcPr>
          <w:p w14:paraId="48817D91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2ABB0190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know that some reactions are reversible and this is indicated by the symbol </w:t>
            </w:r>
            <w:r w:rsidRPr="003E2D0F">
              <w:rPr>
                <w:rFonts w:ascii="CambriaMath" w:eastAsia="CambriaMath" w:hAnsi="Verdana" w:cs="CambriaMath" w:hint="eastAsia"/>
                <w:sz w:val="20"/>
                <w:szCs w:val="20"/>
                <w:lang w:val="en-US"/>
              </w:rPr>
              <w:t>⇌</w:t>
            </w:r>
            <w:r w:rsidRPr="003E2D0F">
              <w:rPr>
                <w:rFonts w:ascii="CambriaMath" w:eastAsia="CambriaMath" w:hAnsi="Verdana" w:cs="CambriaMath"/>
                <w:sz w:val="20"/>
                <w:szCs w:val="20"/>
                <w:lang w:val="en-US"/>
              </w:rPr>
              <w:t xml:space="preserve"> </w:t>
            </w: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in</w:t>
            </w:r>
          </w:p>
          <w:p w14:paraId="6337BBA4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equations</w:t>
            </w:r>
          </w:p>
          <w:p w14:paraId="6C26639C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17C83A2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describe reversible reactions such as the dehydration of hydrated copper(II) sulfate</w:t>
            </w:r>
          </w:p>
          <w:p w14:paraId="776AD189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and the effect of heat on ammonium chloride</w:t>
            </w:r>
          </w:p>
          <w:p w14:paraId="57F574E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7E92666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know that a reversible reaction can reach dynamic equilibrium in a sealed</w:t>
            </w:r>
          </w:p>
          <w:p w14:paraId="516F8F3A" w14:textId="77777777" w:rsidR="003E2D0F" w:rsidRPr="003E2D0F" w:rsidRDefault="003E2D0F" w:rsidP="003E2D0F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container</w:t>
            </w:r>
          </w:p>
        </w:tc>
        <w:tc>
          <w:tcPr>
            <w:tcW w:w="990" w:type="dxa"/>
          </w:tcPr>
          <w:p w14:paraId="3FD69031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256685C3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ysics</w:t>
            </w:r>
          </w:p>
        </w:tc>
        <w:tc>
          <w:tcPr>
            <w:tcW w:w="1200" w:type="dxa"/>
          </w:tcPr>
          <w:p w14:paraId="69265B23" w14:textId="77777777" w:rsidR="003E2D0F" w:rsidRPr="00D02672" w:rsidRDefault="003E2D0F" w:rsidP="006E722D">
            <w:pPr>
              <w:pStyle w:val="Text1"/>
              <w:rPr>
                <w:rFonts w:cs="Arial"/>
                <w:color w:val="000000" w:themeColor="text1"/>
                <w:szCs w:val="18"/>
              </w:rPr>
            </w:pPr>
            <w:r w:rsidRPr="00D02672">
              <w:rPr>
                <w:rFonts w:cs="Arial"/>
                <w:szCs w:val="18"/>
              </w:rPr>
              <w:t>Edexcel International GCSE Chemistry Student Book: Pages</w:t>
            </w:r>
            <w:r w:rsidRPr="00D02672">
              <w:rPr>
                <w:rFonts w:cs="Arial"/>
                <w:color w:val="000000" w:themeColor="text1"/>
                <w:szCs w:val="18"/>
              </w:rPr>
              <w:t xml:space="preserve"> 158-159</w:t>
            </w:r>
          </w:p>
          <w:p w14:paraId="7F832A9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9" w:type="dxa"/>
            <w:gridSpan w:val="2"/>
          </w:tcPr>
          <w:p w14:paraId="66071EF4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3A3B66F5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13E9A990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061AA3A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4704E2D5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3B956864" w14:textId="77777777" w:rsidTr="000341D9">
        <w:trPr>
          <w:gridAfter w:val="1"/>
          <w:wAfter w:w="7" w:type="dxa"/>
          <w:trHeight w:val="285"/>
        </w:trPr>
        <w:tc>
          <w:tcPr>
            <w:tcW w:w="918" w:type="dxa"/>
          </w:tcPr>
          <w:p w14:paraId="1BD032CF" w14:textId="77777777" w:rsidR="003E2D0F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  <w:p w14:paraId="1D3A0299" w14:textId="77777777" w:rsidR="003E2D0F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ebruary</w:t>
            </w:r>
          </w:p>
          <w:p w14:paraId="5582616D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5E07522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2</w:t>
            </w:r>
          </w:p>
          <w:p w14:paraId="0EFA475C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2905C21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14/02/2021-</w:t>
            </w:r>
            <w:r>
              <w:rPr>
                <w:rFonts w:cstheme="minorHAnsi"/>
                <w:sz w:val="20"/>
                <w:szCs w:val="20"/>
              </w:rPr>
              <w:lastRenderedPageBreak/>
              <w:t>18/02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672B314E" w14:textId="77777777" w:rsidR="003E2D0F" w:rsidRPr="000E2907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Blended learning </w:t>
            </w:r>
          </w:p>
        </w:tc>
        <w:tc>
          <w:tcPr>
            <w:tcW w:w="1170" w:type="dxa"/>
          </w:tcPr>
          <w:p w14:paraId="7F0F7CEF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  <w:p w14:paraId="1038E9D8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726FB13F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41EFBD6A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gridSpan w:val="2"/>
          </w:tcPr>
          <w:p w14:paraId="25426B58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lastRenderedPageBreak/>
              <w:t xml:space="preserve">Reversible reactions and </w:t>
            </w:r>
            <w:r>
              <w:rPr>
                <w:rFonts w:ascii="Verdana" w:hAnsi="Verdana" w:cs="Verdana"/>
                <w:sz w:val="20"/>
                <w:szCs w:val="20"/>
                <w:lang w:val="en-US"/>
              </w:rPr>
              <w:lastRenderedPageBreak/>
              <w:t>equilibria</w:t>
            </w:r>
          </w:p>
        </w:tc>
        <w:tc>
          <w:tcPr>
            <w:tcW w:w="2160" w:type="dxa"/>
          </w:tcPr>
          <w:p w14:paraId="001CCEA9" w14:textId="77777777" w:rsidR="003E2D0F" w:rsidRDefault="003E2D0F" w:rsidP="003E2D0F">
            <w:pPr>
              <w:pStyle w:val="U-text-i"/>
            </w:pPr>
            <w:r w:rsidRPr="00D02672">
              <w:lastRenderedPageBreak/>
              <w:t>Students will be assessed on their ability to:</w:t>
            </w:r>
          </w:p>
          <w:p w14:paraId="6C30EC0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know that the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lastRenderedPageBreak/>
              <w:t>characteristics of a reaction at dynamic equilibrium are:</w:t>
            </w:r>
          </w:p>
          <w:p w14:paraId="2BDACE90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the forward and reverse reactions occur at the same rate</w:t>
            </w:r>
          </w:p>
          <w:p w14:paraId="0433374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the concentrations of reactants and products remain constant.</w:t>
            </w:r>
          </w:p>
          <w:p w14:paraId="3BDBF41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002FB54E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understand why a catalyst does not affect the position of equilibrium in a</w:t>
            </w:r>
          </w:p>
          <w:p w14:paraId="414B257C" w14:textId="77777777" w:rsidR="003E2D0F" w:rsidRPr="000341D9" w:rsidRDefault="003E2D0F" w:rsidP="003E2D0F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reversible reaction</w:t>
            </w:r>
          </w:p>
        </w:tc>
        <w:tc>
          <w:tcPr>
            <w:tcW w:w="990" w:type="dxa"/>
          </w:tcPr>
          <w:p w14:paraId="7AE9F012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7BABCB96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ysics</w:t>
            </w:r>
          </w:p>
        </w:tc>
        <w:tc>
          <w:tcPr>
            <w:tcW w:w="1200" w:type="dxa"/>
          </w:tcPr>
          <w:p w14:paraId="08AE2CCF" w14:textId="77777777" w:rsidR="003E2D0F" w:rsidRPr="00D02672" w:rsidRDefault="003E2D0F" w:rsidP="006E722D">
            <w:pPr>
              <w:pStyle w:val="Text1"/>
              <w:rPr>
                <w:rFonts w:cs="Arial"/>
                <w:color w:val="00B050"/>
                <w:szCs w:val="18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</w:t>
            </w:r>
            <w:r w:rsidRPr="00D02672">
              <w:rPr>
                <w:rFonts w:cs="Arial"/>
                <w:szCs w:val="18"/>
              </w:rPr>
              <w:lastRenderedPageBreak/>
              <w:t>Student Book: Pages</w:t>
            </w:r>
            <w:r w:rsidRPr="00D02672">
              <w:rPr>
                <w:rFonts w:cs="Arial"/>
                <w:color w:val="00B050"/>
                <w:szCs w:val="18"/>
              </w:rPr>
              <w:t xml:space="preserve"> </w:t>
            </w:r>
            <w:r w:rsidRPr="00D02672">
              <w:rPr>
                <w:rFonts w:cs="Arial"/>
                <w:szCs w:val="18"/>
              </w:rPr>
              <w:t>112-118</w:t>
            </w:r>
          </w:p>
          <w:p w14:paraId="1CF9C9A8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9" w:type="dxa"/>
            <w:gridSpan w:val="2"/>
          </w:tcPr>
          <w:p w14:paraId="35B9FE4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Past paper question Practice </w:t>
            </w:r>
          </w:p>
        </w:tc>
        <w:tc>
          <w:tcPr>
            <w:tcW w:w="1439" w:type="dxa"/>
          </w:tcPr>
          <w:p w14:paraId="3B5DF318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</w:t>
            </w:r>
            <w:r>
              <w:rPr>
                <w:rFonts w:cstheme="minorHAnsi"/>
                <w:sz w:val="20"/>
                <w:szCs w:val="20"/>
              </w:rPr>
              <w:lastRenderedPageBreak/>
              <w:t xml:space="preserve">OneNote, Padlet, Microsoft/ Google Form or any other suitable, accessible app. </w:t>
            </w:r>
          </w:p>
          <w:p w14:paraId="1E43A3C2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23EDFA42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7BA672F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082F5428" w14:textId="77777777" w:rsidTr="00BF604F">
        <w:trPr>
          <w:gridAfter w:val="1"/>
          <w:wAfter w:w="7" w:type="dxa"/>
          <w:trHeight w:val="285"/>
        </w:trPr>
        <w:tc>
          <w:tcPr>
            <w:tcW w:w="15529" w:type="dxa"/>
            <w:gridSpan w:val="15"/>
          </w:tcPr>
          <w:p w14:paraId="6DD28523" w14:textId="77777777" w:rsidR="003E2D0F" w:rsidRPr="00687B8E" w:rsidRDefault="003E2D0F" w:rsidP="00687B8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87B8E">
              <w:rPr>
                <w:rFonts w:cstheme="minorHAnsi"/>
                <w:b/>
                <w:sz w:val="20"/>
                <w:szCs w:val="20"/>
              </w:rPr>
              <w:t>Half Term Break For students    21</w:t>
            </w:r>
            <w:r w:rsidRPr="00687B8E">
              <w:rPr>
                <w:rFonts w:cstheme="minorHAnsi"/>
                <w:b/>
                <w:sz w:val="20"/>
                <w:szCs w:val="20"/>
                <w:vertAlign w:val="superscript"/>
              </w:rPr>
              <w:t>st</w:t>
            </w:r>
            <w:r w:rsidRPr="00687B8E">
              <w:rPr>
                <w:rFonts w:cstheme="minorHAnsi"/>
                <w:b/>
                <w:sz w:val="20"/>
                <w:szCs w:val="20"/>
              </w:rPr>
              <w:t xml:space="preserve"> Feb To 23</w:t>
            </w:r>
            <w:r w:rsidRPr="00687B8E">
              <w:rPr>
                <w:rFonts w:cstheme="minorHAnsi"/>
                <w:b/>
                <w:sz w:val="20"/>
                <w:szCs w:val="20"/>
                <w:vertAlign w:val="superscript"/>
              </w:rPr>
              <w:t>rd</w:t>
            </w:r>
            <w:r w:rsidRPr="00687B8E">
              <w:rPr>
                <w:rFonts w:cstheme="minorHAnsi"/>
                <w:b/>
                <w:sz w:val="20"/>
                <w:szCs w:val="20"/>
              </w:rPr>
              <w:t xml:space="preserve"> Feb</w:t>
            </w:r>
          </w:p>
          <w:p w14:paraId="404A947D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6D760A73" w14:textId="77777777" w:rsidTr="000341D9">
        <w:trPr>
          <w:gridAfter w:val="1"/>
          <w:wAfter w:w="7" w:type="dxa"/>
          <w:trHeight w:val="285"/>
        </w:trPr>
        <w:tc>
          <w:tcPr>
            <w:tcW w:w="918" w:type="dxa"/>
          </w:tcPr>
          <w:p w14:paraId="1ABC46B8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ebruary</w:t>
            </w:r>
          </w:p>
        </w:tc>
        <w:tc>
          <w:tcPr>
            <w:tcW w:w="1080" w:type="dxa"/>
            <w:vAlign w:val="center"/>
          </w:tcPr>
          <w:p w14:paraId="43F1BF8F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3</w:t>
            </w:r>
          </w:p>
          <w:p w14:paraId="2C4EAC10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12BB6DB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21/02</w:t>
            </w:r>
            <w:r w:rsidRPr="000E2907">
              <w:rPr>
                <w:rFonts w:cstheme="minorHAnsi"/>
                <w:sz w:val="20"/>
                <w:szCs w:val="20"/>
              </w:rPr>
              <w:t>/20</w:t>
            </w:r>
            <w:r>
              <w:rPr>
                <w:rFonts w:cstheme="minorHAnsi"/>
                <w:sz w:val="20"/>
                <w:szCs w:val="20"/>
              </w:rPr>
              <w:t>21</w:t>
            </w:r>
            <w:r w:rsidRPr="000E2907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25/02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6512CF9D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0E2907">
              <w:rPr>
                <w:rFonts w:cstheme="minorHAnsi"/>
                <w:sz w:val="20"/>
                <w:szCs w:val="20"/>
              </w:rPr>
              <w:t>Blended Learning</w:t>
            </w:r>
          </w:p>
        </w:tc>
        <w:tc>
          <w:tcPr>
            <w:tcW w:w="1170" w:type="dxa"/>
          </w:tcPr>
          <w:p w14:paraId="1DB3B4FF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  <w:p w14:paraId="123350E3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55B2DB6C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  <w:p w14:paraId="49989899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gridSpan w:val="2"/>
          </w:tcPr>
          <w:p w14:paraId="7E2301AA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Reversible reactions and equilibria</w:t>
            </w:r>
          </w:p>
        </w:tc>
        <w:tc>
          <w:tcPr>
            <w:tcW w:w="2160" w:type="dxa"/>
          </w:tcPr>
          <w:p w14:paraId="2003E007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4FB63D64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know the effect of changing either temperature or pressure on the position</w:t>
            </w:r>
          </w:p>
          <w:p w14:paraId="1D5DFECC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of equilibrium in a reversible reaction:</w:t>
            </w:r>
          </w:p>
          <w:p w14:paraId="3A0486F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an increase (or decrease) in temperature shifts the position of</w:t>
            </w:r>
          </w:p>
          <w:p w14:paraId="5AB9932E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 xml:space="preserve">equilibrium in the direction of the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lastRenderedPageBreak/>
              <w:t>endothermic (or exothermic) reaction</w:t>
            </w:r>
          </w:p>
          <w:p w14:paraId="1C503E6E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an increase (or decrease) in pressure shifts the position of equilibrium in</w:t>
            </w:r>
          </w:p>
          <w:p w14:paraId="4D77B8F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the direction that produces fewer (or more) moles of gas</w:t>
            </w:r>
          </w:p>
          <w:p w14:paraId="04FF7549" w14:textId="77777777" w:rsidR="003E2D0F" w:rsidRPr="003E2D0F" w:rsidRDefault="003E2D0F" w:rsidP="003E2D0F">
            <w:pPr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 xml:space="preserve">References to Le </w:t>
            </w:r>
            <w:proofErr w:type="spellStart"/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>Chatelier's</w:t>
            </w:r>
            <w:proofErr w:type="spellEnd"/>
            <w:r w:rsidRPr="003E2D0F">
              <w:rPr>
                <w:rFonts w:ascii="Verdana-BoldItalic" w:hAnsi="Verdana-BoldItalic" w:cs="Verdana-BoldItalic"/>
                <w:bCs/>
                <w:i/>
                <w:iCs/>
                <w:sz w:val="20"/>
                <w:szCs w:val="20"/>
                <w:lang w:val="en-US"/>
              </w:rPr>
              <w:t xml:space="preserve"> principle are not required</w:t>
            </w:r>
          </w:p>
          <w:p w14:paraId="574322AC" w14:textId="77777777" w:rsidR="003E2D0F" w:rsidRPr="003E2D0F" w:rsidRDefault="003E2D0F" w:rsidP="003E2D0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5960051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2697097B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ths, biology </w:t>
            </w:r>
          </w:p>
        </w:tc>
        <w:tc>
          <w:tcPr>
            <w:tcW w:w="1200" w:type="dxa"/>
          </w:tcPr>
          <w:p w14:paraId="0B53764C" w14:textId="77777777" w:rsidR="003E2D0F" w:rsidRPr="000E2907" w:rsidRDefault="003E2D0F" w:rsidP="007476A0">
            <w:pPr>
              <w:pStyle w:val="Text1"/>
              <w:rPr>
                <w:rFonts w:cstheme="minorHAnsi"/>
                <w:sz w:val="20"/>
                <w:szCs w:val="20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Student Book: </w:t>
            </w:r>
          </w:p>
        </w:tc>
        <w:tc>
          <w:tcPr>
            <w:tcW w:w="1169" w:type="dxa"/>
            <w:gridSpan w:val="2"/>
          </w:tcPr>
          <w:p w14:paraId="1BEE0772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15A05EFB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4468905C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7A76F6B4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40E35D10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0BBAA2FA" w14:textId="77777777" w:rsidTr="000341D9">
        <w:trPr>
          <w:gridAfter w:val="1"/>
          <w:wAfter w:w="7" w:type="dxa"/>
          <w:trHeight w:val="285"/>
        </w:trPr>
        <w:tc>
          <w:tcPr>
            <w:tcW w:w="918" w:type="dxa"/>
          </w:tcPr>
          <w:p w14:paraId="647BBD3C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ebruary</w:t>
            </w:r>
          </w:p>
        </w:tc>
        <w:tc>
          <w:tcPr>
            <w:tcW w:w="1080" w:type="dxa"/>
            <w:vAlign w:val="center"/>
          </w:tcPr>
          <w:p w14:paraId="7A179084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4</w:t>
            </w:r>
          </w:p>
          <w:p w14:paraId="75102377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72D94D4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28/02/2021-04/03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7AB34195" w14:textId="77777777" w:rsidR="003E2D0F" w:rsidRPr="000E2907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170" w:type="dxa"/>
          </w:tcPr>
          <w:p w14:paraId="49E7F6A7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</w:tc>
        <w:tc>
          <w:tcPr>
            <w:tcW w:w="1170" w:type="dxa"/>
            <w:gridSpan w:val="2"/>
          </w:tcPr>
          <w:p w14:paraId="62EE3284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Energetics</w:t>
            </w:r>
          </w:p>
        </w:tc>
        <w:tc>
          <w:tcPr>
            <w:tcW w:w="2160" w:type="dxa"/>
          </w:tcPr>
          <w:p w14:paraId="6714E797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28056C7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know that chemical reactions in which heat energy is given out are described as</w:t>
            </w:r>
          </w:p>
          <w:p w14:paraId="731DE3B2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exothermic, and those in which heat energy is taken in are described as endothermic</w:t>
            </w:r>
          </w:p>
          <w:p w14:paraId="5CB509CA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28457A67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describe simple calorimetry experiments for reactions such as combustion,</w:t>
            </w:r>
          </w:p>
          <w:p w14:paraId="0C758A1A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displacement, </w:t>
            </w: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lastRenderedPageBreak/>
              <w:t xml:space="preserve">dissolving and </w:t>
            </w:r>
            <w:proofErr w:type="spellStart"/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neutralisation</w:t>
            </w:r>
            <w:proofErr w:type="spellEnd"/>
          </w:p>
          <w:p w14:paraId="143FC244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6D0C74BB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</w:p>
          <w:p w14:paraId="11E7157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" w:hAnsi="Verdana" w:cs="Verdana"/>
                <w:sz w:val="20"/>
                <w:szCs w:val="20"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calculate the heat energy change from a measured temperature change using the</w:t>
            </w:r>
          </w:p>
          <w:p w14:paraId="692EF627" w14:textId="77777777" w:rsidR="003E2D0F" w:rsidRPr="003E2D0F" w:rsidRDefault="003E2D0F" w:rsidP="003E2D0F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expression </w:t>
            </w:r>
            <w:r w:rsidRPr="003E2D0F">
              <w:rPr>
                <w:rFonts w:ascii="TimesNewRomanPS-ItalicMT" w:hAnsi="TimesNewRomanPS-ItalicMT" w:cs="TimesNewRomanPS-ItalicMT"/>
                <w:i/>
                <w:iCs/>
                <w:sz w:val="20"/>
                <w:szCs w:val="20"/>
                <w:lang w:val="en-US"/>
              </w:rPr>
              <w:t xml:space="preserve">Q </w:t>
            </w: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= </w:t>
            </w:r>
            <w:proofErr w:type="spellStart"/>
            <w:r w:rsidRPr="003E2D0F">
              <w:rPr>
                <w:rFonts w:ascii="TimesNewRomanPS-ItalicMT" w:hAnsi="TimesNewRomanPS-ItalicMT" w:cs="TimesNewRomanPS-ItalicMT"/>
                <w:i/>
                <w:iCs/>
                <w:lang w:val="en-US"/>
              </w:rPr>
              <w:t>m</w:t>
            </w:r>
            <w:r w:rsidRPr="003E2D0F">
              <w:rPr>
                <w:rFonts w:ascii="TimesNewRomanPSMT" w:hAnsi="TimesNewRomanPSMT" w:cs="TimesNewRomanPSMT"/>
                <w:lang w:val="en-US"/>
              </w:rPr>
              <w:t>c</w:t>
            </w:r>
            <w:r w:rsidRPr="003E2D0F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Δ</w:t>
            </w:r>
            <w:r w:rsidRPr="003E2D0F">
              <w:rPr>
                <w:rFonts w:ascii="TimesNewRomanPS-ItalicMT" w:hAnsi="TimesNewRomanPS-ItalicMT" w:cs="TimesNewRomanPS-ItalicMT"/>
                <w:i/>
                <w:iCs/>
                <w:lang w:val="en-US"/>
              </w:rPr>
              <w:t>T</w:t>
            </w:r>
            <w:proofErr w:type="spellEnd"/>
          </w:p>
        </w:tc>
        <w:tc>
          <w:tcPr>
            <w:tcW w:w="990" w:type="dxa"/>
          </w:tcPr>
          <w:p w14:paraId="49A62F6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0775583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ths, biology </w:t>
            </w:r>
          </w:p>
        </w:tc>
        <w:tc>
          <w:tcPr>
            <w:tcW w:w="1200" w:type="dxa"/>
          </w:tcPr>
          <w:p w14:paraId="3BC5E8A2" w14:textId="77777777" w:rsidR="003E2D0F" w:rsidRPr="000E2907" w:rsidRDefault="003E2D0F" w:rsidP="006E722D">
            <w:pPr>
              <w:pStyle w:val="Text1"/>
              <w:rPr>
                <w:rFonts w:cstheme="minorHAnsi"/>
                <w:sz w:val="20"/>
                <w:szCs w:val="20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Student Book: </w:t>
            </w:r>
          </w:p>
        </w:tc>
        <w:tc>
          <w:tcPr>
            <w:tcW w:w="1169" w:type="dxa"/>
            <w:gridSpan w:val="2"/>
          </w:tcPr>
          <w:p w14:paraId="327A6099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1BD8ADF1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6295C0A7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260CB929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51282259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139824DD" w14:textId="77777777" w:rsidTr="00A73BF2">
        <w:trPr>
          <w:trHeight w:val="935"/>
        </w:trPr>
        <w:tc>
          <w:tcPr>
            <w:tcW w:w="15536" w:type="dxa"/>
            <w:gridSpan w:val="16"/>
          </w:tcPr>
          <w:p w14:paraId="120B00DA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</w:p>
          <w:p w14:paraId="4B2C6F3B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</w:p>
          <w:p w14:paraId="02B40194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</w:p>
          <w:p w14:paraId="4EAD47C2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</w:p>
          <w:p w14:paraId="68A6B1C5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</w:p>
          <w:p w14:paraId="5DFED0AB" w14:textId="77777777" w:rsidR="003E2D0F" w:rsidRPr="003E2D0F" w:rsidRDefault="003E2D0F" w:rsidP="006D3FE7">
            <w:pPr>
              <w:jc w:val="center"/>
              <w:rPr>
                <w:rFonts w:cstheme="minorHAnsi"/>
                <w:bCs/>
              </w:rPr>
            </w:pPr>
            <w:r w:rsidRPr="003E2D0F">
              <w:rPr>
                <w:rFonts w:cstheme="minorHAnsi"/>
                <w:bCs/>
              </w:rPr>
              <w:t xml:space="preserve">March </w:t>
            </w:r>
          </w:p>
        </w:tc>
      </w:tr>
      <w:tr w:rsidR="003E2D0F" w:rsidRPr="000E2907" w14:paraId="42CA1815" w14:textId="77777777" w:rsidTr="000341D9">
        <w:trPr>
          <w:gridAfter w:val="1"/>
          <w:wAfter w:w="7" w:type="dxa"/>
          <w:trHeight w:val="275"/>
        </w:trPr>
        <w:tc>
          <w:tcPr>
            <w:tcW w:w="918" w:type="dxa"/>
            <w:vAlign w:val="center"/>
          </w:tcPr>
          <w:p w14:paraId="4ECAE59C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rch </w:t>
            </w:r>
          </w:p>
        </w:tc>
        <w:tc>
          <w:tcPr>
            <w:tcW w:w="1080" w:type="dxa"/>
            <w:vAlign w:val="center"/>
          </w:tcPr>
          <w:p w14:paraId="58D77BC5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5</w:t>
            </w:r>
          </w:p>
          <w:p w14:paraId="5DB41632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0C47000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07/03/2021-11/03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90" w:type="dxa"/>
            <w:vAlign w:val="center"/>
          </w:tcPr>
          <w:p w14:paraId="6B09A928" w14:textId="77777777" w:rsidR="003E2D0F" w:rsidRPr="000E2907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170" w:type="dxa"/>
          </w:tcPr>
          <w:p w14:paraId="6CAB58B7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</w:tc>
        <w:tc>
          <w:tcPr>
            <w:tcW w:w="1170" w:type="dxa"/>
            <w:gridSpan w:val="2"/>
          </w:tcPr>
          <w:p w14:paraId="047767FC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Energetics</w:t>
            </w:r>
          </w:p>
        </w:tc>
        <w:tc>
          <w:tcPr>
            <w:tcW w:w="2160" w:type="dxa"/>
          </w:tcPr>
          <w:p w14:paraId="73DCD9A1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7A95E055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lang w:val="en-US"/>
              </w:rPr>
            </w:pP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>calculate the molar enthalpy change (</w:t>
            </w:r>
            <w:r w:rsidRPr="003E2D0F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Δ</w:t>
            </w: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H</w:t>
            </w:r>
            <w:r w:rsidRPr="003E2D0F">
              <w:rPr>
                <w:rFonts w:ascii="Verdana" w:hAnsi="Verdana" w:cs="Verdana"/>
                <w:sz w:val="20"/>
                <w:szCs w:val="20"/>
                <w:lang w:val="en-US"/>
              </w:rPr>
              <w:t xml:space="preserve">) from the heat energy change, </w:t>
            </w:r>
            <w:r w:rsidRPr="003E2D0F">
              <w:rPr>
                <w:rFonts w:ascii="TimesNewRomanPS-ItalicMT" w:hAnsi="TimesNewRomanPS-ItalicMT" w:cs="TimesNewRomanPS-ItalicMT"/>
                <w:i/>
                <w:iCs/>
                <w:lang w:val="en-US"/>
              </w:rPr>
              <w:t>Q</w:t>
            </w:r>
          </w:p>
          <w:p w14:paraId="62CC1DFB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4BA6FED3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draw and explain energy level diagrams to represent exothermic and</w:t>
            </w:r>
          </w:p>
          <w:p w14:paraId="608AB9EB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endothermic reactions</w:t>
            </w:r>
          </w:p>
          <w:p w14:paraId="450B615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60A1E879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know that bond-breaking is an endothermic process and that bond-making is</w:t>
            </w:r>
          </w:p>
          <w:p w14:paraId="3E6047B1" w14:textId="77777777" w:rsidR="003E2D0F" w:rsidRPr="003E2D0F" w:rsidRDefault="003E2D0F" w:rsidP="003E2D0F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lastRenderedPageBreak/>
              <w:t>an exothermic process</w:t>
            </w:r>
          </w:p>
        </w:tc>
        <w:tc>
          <w:tcPr>
            <w:tcW w:w="990" w:type="dxa"/>
          </w:tcPr>
          <w:p w14:paraId="0EAB340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58F8E65C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ths, biology </w:t>
            </w:r>
          </w:p>
        </w:tc>
        <w:tc>
          <w:tcPr>
            <w:tcW w:w="1200" w:type="dxa"/>
          </w:tcPr>
          <w:p w14:paraId="5FAA3920" w14:textId="77777777" w:rsidR="003E2D0F" w:rsidRPr="000E2907" w:rsidRDefault="003E2D0F" w:rsidP="006E722D">
            <w:pPr>
              <w:pStyle w:val="Text1"/>
              <w:rPr>
                <w:rFonts w:cstheme="minorHAnsi"/>
                <w:sz w:val="20"/>
                <w:szCs w:val="20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Student Book: </w:t>
            </w:r>
          </w:p>
        </w:tc>
        <w:tc>
          <w:tcPr>
            <w:tcW w:w="1169" w:type="dxa"/>
            <w:gridSpan w:val="2"/>
          </w:tcPr>
          <w:p w14:paraId="205E7B6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63B21FFF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43826F33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7DF0D123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1A943536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511767FC" w14:textId="77777777" w:rsidTr="000341D9">
        <w:trPr>
          <w:gridAfter w:val="1"/>
          <w:wAfter w:w="7" w:type="dxa"/>
          <w:trHeight w:val="815"/>
        </w:trPr>
        <w:tc>
          <w:tcPr>
            <w:tcW w:w="918" w:type="dxa"/>
          </w:tcPr>
          <w:p w14:paraId="5E0AB1B2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rch </w:t>
            </w:r>
          </w:p>
        </w:tc>
        <w:tc>
          <w:tcPr>
            <w:tcW w:w="1080" w:type="dxa"/>
            <w:vAlign w:val="center"/>
          </w:tcPr>
          <w:p w14:paraId="5B4FF239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ek 26</w:t>
            </w:r>
          </w:p>
          <w:p w14:paraId="250C5883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5AC7154" w14:textId="77777777" w:rsidR="003E2D0F" w:rsidRPr="000E2907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14/03/2021-18/03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  <w:p w14:paraId="23849842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D1CF4E" w14:textId="77777777" w:rsidR="003E2D0F" w:rsidRPr="000E2907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lended learning </w:t>
            </w:r>
          </w:p>
        </w:tc>
        <w:tc>
          <w:tcPr>
            <w:tcW w:w="1170" w:type="dxa"/>
          </w:tcPr>
          <w:p w14:paraId="7C0AA711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</w:tc>
        <w:tc>
          <w:tcPr>
            <w:tcW w:w="1170" w:type="dxa"/>
            <w:gridSpan w:val="2"/>
          </w:tcPr>
          <w:p w14:paraId="3FB83F2C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Energetics</w:t>
            </w:r>
          </w:p>
        </w:tc>
        <w:tc>
          <w:tcPr>
            <w:tcW w:w="2160" w:type="dxa"/>
          </w:tcPr>
          <w:p w14:paraId="1A5C488A" w14:textId="77777777" w:rsidR="003E2D0F" w:rsidRPr="003E2D0F" w:rsidRDefault="003E2D0F" w:rsidP="003E2D0F">
            <w:pPr>
              <w:pStyle w:val="U-text-i"/>
            </w:pPr>
            <w:r w:rsidRPr="003E2D0F">
              <w:t>Students will be assessed on their ability to:</w:t>
            </w:r>
          </w:p>
          <w:p w14:paraId="6157898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use bond energies to calculate the enthalpy change during a chemical</w:t>
            </w:r>
          </w:p>
          <w:p w14:paraId="7644177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  <w:t>reaction</w:t>
            </w:r>
          </w:p>
          <w:p w14:paraId="2D455A78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</w:p>
          <w:p w14:paraId="58AC7B71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Cs/>
                <w:sz w:val="20"/>
                <w:szCs w:val="20"/>
                <w:lang w:val="en-US"/>
              </w:rPr>
            </w:pP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investigate temperature changes accompanying some of the following types</w:t>
            </w:r>
          </w:p>
          <w:p w14:paraId="6C0893B0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of change:</w:t>
            </w:r>
          </w:p>
          <w:p w14:paraId="2016A78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salts dissolving in water</w:t>
            </w:r>
          </w:p>
          <w:p w14:paraId="20257867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proofErr w:type="spellStart"/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neutralisation</w:t>
            </w:r>
            <w:proofErr w:type="spellEnd"/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 xml:space="preserve"> reactions</w:t>
            </w:r>
          </w:p>
          <w:p w14:paraId="5888CE26" w14:textId="77777777" w:rsidR="003E2D0F" w:rsidRPr="003E2D0F" w:rsidRDefault="003E2D0F" w:rsidP="003E2D0F">
            <w:pPr>
              <w:autoSpaceDE w:val="0"/>
              <w:autoSpaceDN w:val="0"/>
              <w:adjustRightInd w:val="0"/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displacement reactions</w:t>
            </w:r>
          </w:p>
          <w:p w14:paraId="135973A1" w14:textId="77777777" w:rsidR="003E2D0F" w:rsidRPr="003E2D0F" w:rsidRDefault="003E2D0F" w:rsidP="003E2D0F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SymbolMT" w:hAnsi="SymbolMT" w:cs="SymbolMT"/>
                <w:sz w:val="20"/>
                <w:szCs w:val="20"/>
                <w:lang w:val="en-US"/>
              </w:rPr>
              <w:t xml:space="preserve">• </w:t>
            </w:r>
            <w:r w:rsidRPr="003E2D0F">
              <w:rPr>
                <w:rFonts w:ascii="Verdana-Italic" w:hAnsi="Verdana-Italic" w:cs="Verdana-Italic"/>
                <w:i/>
                <w:iCs/>
                <w:sz w:val="20"/>
                <w:szCs w:val="20"/>
                <w:lang w:val="en-US"/>
              </w:rPr>
              <w:t>combustion reactions.</w:t>
            </w:r>
          </w:p>
          <w:p w14:paraId="69B5A993" w14:textId="77777777" w:rsidR="003E2D0F" w:rsidRPr="003E2D0F" w:rsidRDefault="003E2D0F" w:rsidP="00D3435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9374E2E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59BF3C7C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ths, biology </w:t>
            </w:r>
          </w:p>
        </w:tc>
        <w:tc>
          <w:tcPr>
            <w:tcW w:w="1200" w:type="dxa"/>
          </w:tcPr>
          <w:p w14:paraId="188051F7" w14:textId="77777777" w:rsidR="003E2D0F" w:rsidRPr="000E2907" w:rsidRDefault="003E2D0F" w:rsidP="006E722D">
            <w:pPr>
              <w:pStyle w:val="Text1"/>
              <w:rPr>
                <w:rFonts w:cstheme="minorHAnsi"/>
                <w:sz w:val="20"/>
                <w:szCs w:val="20"/>
              </w:rPr>
            </w:pPr>
            <w:r w:rsidRPr="00D02672">
              <w:rPr>
                <w:rFonts w:cs="Arial"/>
                <w:szCs w:val="18"/>
              </w:rPr>
              <w:t xml:space="preserve">Edexcel International GCSE Chemistry Student Book: </w:t>
            </w:r>
          </w:p>
        </w:tc>
        <w:tc>
          <w:tcPr>
            <w:tcW w:w="1169" w:type="dxa"/>
            <w:gridSpan w:val="2"/>
          </w:tcPr>
          <w:p w14:paraId="0DD5404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4910C66E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2399387D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4818D4AC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207" w:type="dxa"/>
          </w:tcPr>
          <w:p w14:paraId="7BA3AC56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39D279B0" w14:textId="77777777" w:rsidTr="000341D9">
        <w:trPr>
          <w:gridAfter w:val="1"/>
          <w:wAfter w:w="7" w:type="dxa"/>
          <w:trHeight w:val="815"/>
        </w:trPr>
        <w:tc>
          <w:tcPr>
            <w:tcW w:w="918" w:type="dxa"/>
          </w:tcPr>
          <w:p w14:paraId="09FD1B6C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rch </w:t>
            </w:r>
          </w:p>
        </w:tc>
        <w:tc>
          <w:tcPr>
            <w:tcW w:w="1080" w:type="dxa"/>
            <w:vAlign w:val="center"/>
          </w:tcPr>
          <w:p w14:paraId="4E11AECA" w14:textId="77777777" w:rsidR="003E2D0F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eek 27 </w:t>
            </w:r>
          </w:p>
          <w:p w14:paraId="176B49D6" w14:textId="77777777" w:rsidR="003E2D0F" w:rsidRPr="000E2907" w:rsidRDefault="003E2D0F" w:rsidP="00A339F1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21/03/2021-25/03/2021</w:t>
            </w:r>
            <w:r w:rsidRPr="000E2907">
              <w:rPr>
                <w:rFonts w:cstheme="minorHAnsi"/>
                <w:sz w:val="20"/>
                <w:szCs w:val="20"/>
              </w:rPr>
              <w:t>)</w:t>
            </w:r>
          </w:p>
          <w:p w14:paraId="09FC510A" w14:textId="77777777" w:rsidR="003E2D0F" w:rsidRDefault="003E2D0F" w:rsidP="00905D4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FBDAC40" w14:textId="77777777" w:rsidR="003E2D0F" w:rsidRDefault="003E2D0F" w:rsidP="00DE5EC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lended learning</w:t>
            </w:r>
          </w:p>
        </w:tc>
        <w:tc>
          <w:tcPr>
            <w:tcW w:w="1170" w:type="dxa"/>
          </w:tcPr>
          <w:p w14:paraId="1A85CEE5" w14:textId="77777777" w:rsidR="003E2D0F" w:rsidRP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 w:rsidRPr="003E2D0F">
              <w:rPr>
                <w:rFonts w:ascii="Verdana-Bold" w:hAnsi="Verdana-Bold" w:cs="Verdana-Bold"/>
                <w:b/>
                <w:bCs/>
                <w:sz w:val="20"/>
                <w:szCs w:val="20"/>
                <w:lang w:val="en-US"/>
              </w:rPr>
              <w:t>Physical chemistry</w:t>
            </w:r>
          </w:p>
        </w:tc>
        <w:tc>
          <w:tcPr>
            <w:tcW w:w="1170" w:type="dxa"/>
            <w:gridSpan w:val="2"/>
          </w:tcPr>
          <w:p w14:paraId="1A5EF126" w14:textId="77777777" w:rsidR="003E2D0F" w:rsidRPr="00775FFA" w:rsidRDefault="003E2D0F" w:rsidP="006E722D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Verdana" w:hAnsi="Verdana" w:cs="Verdana"/>
                <w:sz w:val="20"/>
                <w:szCs w:val="20"/>
                <w:lang w:val="en-US"/>
              </w:rPr>
              <w:t>Energetics</w:t>
            </w:r>
          </w:p>
        </w:tc>
        <w:tc>
          <w:tcPr>
            <w:tcW w:w="2160" w:type="dxa"/>
          </w:tcPr>
          <w:p w14:paraId="4755FCFF" w14:textId="77777777" w:rsidR="003E2D0F" w:rsidRPr="000E2907" w:rsidRDefault="003E2D0F" w:rsidP="0064606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nsolidation and Revision </w:t>
            </w:r>
          </w:p>
        </w:tc>
        <w:tc>
          <w:tcPr>
            <w:tcW w:w="990" w:type="dxa"/>
          </w:tcPr>
          <w:p w14:paraId="48D79356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9" w:type="dxa"/>
          </w:tcPr>
          <w:p w14:paraId="113C15C6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0" w:type="dxa"/>
          </w:tcPr>
          <w:p w14:paraId="491C0400" w14:textId="77777777" w:rsidR="003E2D0F" w:rsidRPr="000E2907" w:rsidRDefault="003E2D0F" w:rsidP="006E722D">
            <w:pPr>
              <w:pStyle w:val="Text1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9" w:type="dxa"/>
            <w:gridSpan w:val="2"/>
          </w:tcPr>
          <w:p w14:paraId="52D2613F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ast paper question Practice </w:t>
            </w:r>
          </w:p>
        </w:tc>
        <w:tc>
          <w:tcPr>
            <w:tcW w:w="1439" w:type="dxa"/>
          </w:tcPr>
          <w:p w14:paraId="6BE98148" w14:textId="77777777" w:rsidR="003E2D0F" w:rsidRDefault="003E2D0F" w:rsidP="006E722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Quizizz, Nearpod, Chat box in MS Teams, OneNote, Padlet, Microsoft/ Google Form or any other suitable, accessible app. </w:t>
            </w:r>
          </w:p>
          <w:p w14:paraId="7811875C" w14:textId="77777777" w:rsidR="003E2D0F" w:rsidRPr="000E2907" w:rsidRDefault="003E2D0F" w:rsidP="006E722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5382DD51" w14:textId="77777777" w:rsidR="003E2D0F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7" w:type="dxa"/>
          </w:tcPr>
          <w:p w14:paraId="5E7140DE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E2D0F" w:rsidRPr="000E2907" w14:paraId="3B5775A5" w14:textId="77777777" w:rsidTr="005A036F">
        <w:trPr>
          <w:gridAfter w:val="1"/>
          <w:wAfter w:w="7" w:type="dxa"/>
          <w:trHeight w:val="285"/>
        </w:trPr>
        <w:tc>
          <w:tcPr>
            <w:tcW w:w="918" w:type="dxa"/>
          </w:tcPr>
          <w:p w14:paraId="5A932423" w14:textId="77777777" w:rsidR="003E2D0F" w:rsidRPr="000E2907" w:rsidRDefault="003E2D0F" w:rsidP="00905D4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611" w:type="dxa"/>
            <w:gridSpan w:val="14"/>
            <w:vAlign w:val="center"/>
          </w:tcPr>
          <w:p w14:paraId="59DE2C54" w14:textId="77777777" w:rsidR="003E2D0F" w:rsidRPr="00687B8E" w:rsidRDefault="003E2D0F" w:rsidP="00905D42">
            <w:pPr>
              <w:rPr>
                <w:rFonts w:cstheme="minorHAnsi"/>
                <w:b/>
                <w:sz w:val="32"/>
                <w:szCs w:val="32"/>
              </w:rPr>
            </w:pPr>
            <w:r w:rsidRPr="00D3435A">
              <w:rPr>
                <w:rFonts w:cstheme="minorHAnsi"/>
                <w:b/>
                <w:sz w:val="32"/>
                <w:szCs w:val="32"/>
                <w:highlight w:val="yellow"/>
              </w:rPr>
              <w:t>Spring Break    28</w:t>
            </w:r>
            <w:r w:rsidRPr="00D3435A">
              <w:rPr>
                <w:rFonts w:cstheme="minorHAnsi"/>
                <w:b/>
                <w:sz w:val="32"/>
                <w:szCs w:val="32"/>
                <w:highlight w:val="yellow"/>
                <w:vertAlign w:val="superscript"/>
              </w:rPr>
              <w:t>th</w:t>
            </w:r>
            <w:r w:rsidRPr="00D3435A">
              <w:rPr>
                <w:rFonts w:cstheme="minorHAnsi"/>
                <w:b/>
                <w:sz w:val="32"/>
                <w:szCs w:val="32"/>
                <w:highlight w:val="yellow"/>
              </w:rPr>
              <w:t xml:space="preserve"> March To 8</w:t>
            </w:r>
            <w:r w:rsidRPr="00D3435A">
              <w:rPr>
                <w:rFonts w:cstheme="minorHAnsi"/>
                <w:b/>
                <w:sz w:val="32"/>
                <w:szCs w:val="32"/>
                <w:highlight w:val="yellow"/>
                <w:vertAlign w:val="superscript"/>
              </w:rPr>
              <w:t>th</w:t>
            </w:r>
            <w:r w:rsidRPr="00D3435A">
              <w:rPr>
                <w:rFonts w:cstheme="minorHAnsi"/>
                <w:b/>
                <w:sz w:val="32"/>
                <w:szCs w:val="32"/>
                <w:highlight w:val="yellow"/>
              </w:rPr>
              <w:t xml:space="preserve"> April</w:t>
            </w:r>
            <w:r>
              <w:rPr>
                <w:rFonts w:cstheme="minorHAnsi"/>
                <w:b/>
                <w:sz w:val="32"/>
                <w:szCs w:val="32"/>
              </w:rPr>
              <w:t xml:space="preserve"> </w:t>
            </w:r>
          </w:p>
        </w:tc>
      </w:tr>
    </w:tbl>
    <w:p w14:paraId="254920B2" w14:textId="77777777" w:rsidR="00FA42C0" w:rsidRDefault="00FA42C0"/>
    <w:sectPr w:rsidR="00FA42C0" w:rsidSect="00FA42C0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F6FBA7" w14:textId="77777777" w:rsidR="004C5531" w:rsidRDefault="004C5531" w:rsidP="00FA42C0">
      <w:pPr>
        <w:spacing w:after="0" w:line="240" w:lineRule="auto"/>
      </w:pPr>
      <w:r>
        <w:separator/>
      </w:r>
    </w:p>
  </w:endnote>
  <w:endnote w:type="continuationSeparator" w:id="0">
    <w:p w14:paraId="7E5C11DB" w14:textId="77777777" w:rsidR="004C5531" w:rsidRDefault="004C5531" w:rsidP="00FA42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-Bold">
    <w:altName w:val="Verdana"/>
    <w:panose1 w:val="00000000000000000000"/>
    <w:charset w:val="00"/>
    <w:family w:val="swiss"/>
    <w:notTrueType/>
    <w:pitch w:val="default"/>
    <w:sig w:usb0="00000083" w:usb1="00000000" w:usb2="00000000" w:usb3="00000000" w:csb0="00000009" w:csb1="00000000"/>
  </w:font>
  <w:font w:name="Verdana-BoldItalic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Mat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81" w:usb1="00000000" w:usb2="00000000" w:usb3="00000000" w:csb0="00000009" w:csb1="00000000"/>
  </w:font>
  <w:font w:name="Verdana-Italic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A4FFF" w14:textId="77777777" w:rsidR="004C5531" w:rsidRDefault="004C5531" w:rsidP="00FA42C0">
      <w:pPr>
        <w:spacing w:after="0" w:line="240" w:lineRule="auto"/>
      </w:pPr>
      <w:r>
        <w:separator/>
      </w:r>
    </w:p>
  </w:footnote>
  <w:footnote w:type="continuationSeparator" w:id="0">
    <w:p w14:paraId="36532F12" w14:textId="77777777" w:rsidR="004C5531" w:rsidRDefault="004C5531" w:rsidP="00FA42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12650" w14:textId="77777777" w:rsidR="00FA42C0" w:rsidRPr="00FA42C0" w:rsidRDefault="00FA42C0" w:rsidP="00FA42C0">
    <w:pPr>
      <w:pStyle w:val="Header"/>
      <w:jc w:val="center"/>
      <w:rPr>
        <w:rFonts w:ascii="Arial" w:hAnsi="Arial" w:cs="Arial"/>
        <w:sz w:val="16"/>
        <w:szCs w:val="16"/>
        <w:lang w:val="en-US"/>
      </w:rPr>
    </w:pPr>
    <w:r w:rsidRPr="00FA42C0">
      <w:rPr>
        <w:rFonts w:ascii="Arial" w:hAnsi="Arial" w:cs="Arial"/>
        <w:sz w:val="16"/>
        <w:szCs w:val="16"/>
        <w:lang w:val="en-US"/>
      </w:rPr>
      <w:t>English Language Private School, Dubai</w:t>
    </w:r>
  </w:p>
  <w:p w14:paraId="36D7A760" w14:textId="77777777" w:rsidR="00FA42C0" w:rsidRPr="00FA42C0" w:rsidRDefault="00FA42C0" w:rsidP="00FA42C0">
    <w:pPr>
      <w:pStyle w:val="Header"/>
      <w:jc w:val="center"/>
      <w:rPr>
        <w:rFonts w:ascii="Arial" w:hAnsi="Arial" w:cs="Arial"/>
        <w:sz w:val="16"/>
        <w:szCs w:val="16"/>
        <w:lang w:val="en-US"/>
      </w:rPr>
    </w:pPr>
    <w:r w:rsidRPr="00FA42C0">
      <w:rPr>
        <w:rFonts w:ascii="Arial" w:hAnsi="Arial" w:cs="Arial"/>
        <w:sz w:val="16"/>
        <w:szCs w:val="16"/>
        <w:lang w:val="en-US"/>
      </w:rPr>
      <w:t>Department of Science</w:t>
    </w:r>
  </w:p>
  <w:p w14:paraId="0A3CDF53" w14:textId="77777777" w:rsidR="00FA42C0" w:rsidRPr="00FA42C0" w:rsidRDefault="00FA42C0" w:rsidP="00FA42C0">
    <w:pPr>
      <w:pStyle w:val="Header"/>
      <w:jc w:val="center"/>
      <w:rPr>
        <w:rFonts w:ascii="Arial" w:hAnsi="Arial" w:cs="Arial"/>
        <w:sz w:val="16"/>
        <w:szCs w:val="16"/>
        <w:lang w:val="en-US"/>
      </w:rPr>
    </w:pPr>
    <w:r w:rsidRPr="00FA42C0">
      <w:rPr>
        <w:rFonts w:ascii="Arial" w:hAnsi="Arial" w:cs="Arial"/>
        <w:sz w:val="16"/>
        <w:szCs w:val="16"/>
        <w:lang w:val="en-US"/>
      </w:rPr>
      <w:t>Academic Session 2020-2021</w:t>
    </w:r>
  </w:p>
  <w:p w14:paraId="5C5037A3" w14:textId="77777777" w:rsidR="00FA42C0" w:rsidRPr="00FA42C0" w:rsidRDefault="00FA42C0" w:rsidP="00FA42C0">
    <w:pPr>
      <w:pStyle w:val="Header"/>
      <w:jc w:val="center"/>
      <w:rPr>
        <w:rFonts w:ascii="Arial" w:hAnsi="Arial" w:cs="Arial"/>
        <w:sz w:val="16"/>
        <w:szCs w:val="16"/>
        <w:lang w:val="en-US"/>
      </w:rPr>
    </w:pPr>
    <w:r w:rsidRPr="00FA42C0">
      <w:rPr>
        <w:rFonts w:ascii="Arial" w:hAnsi="Arial" w:cs="Arial"/>
        <w:sz w:val="16"/>
        <w:szCs w:val="16"/>
        <w:lang w:val="en-US"/>
      </w:rPr>
      <w:t>Medium Term Plan (Scheme of Work</w:t>
    </w:r>
    <w:r w:rsidR="00775FFA">
      <w:rPr>
        <w:rFonts w:ascii="Arial" w:hAnsi="Arial" w:cs="Arial"/>
        <w:sz w:val="16"/>
        <w:szCs w:val="16"/>
        <w:lang w:val="en-US"/>
      </w:rPr>
      <w:t xml:space="preserve"> for Term 2</w:t>
    </w:r>
    <w:r w:rsidR="0016266D">
      <w:rPr>
        <w:rFonts w:ascii="Arial" w:hAnsi="Arial" w:cs="Arial"/>
        <w:sz w:val="16"/>
        <w:szCs w:val="16"/>
        <w:lang w:val="en-US"/>
      </w:rPr>
      <w:t>)</w:t>
    </w:r>
  </w:p>
  <w:p w14:paraId="0C7342CE" w14:textId="77777777" w:rsidR="00FA42C0" w:rsidRDefault="00FA42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E1E4F"/>
    <w:multiLevelType w:val="hybridMultilevel"/>
    <w:tmpl w:val="D8084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10486"/>
    <w:multiLevelType w:val="hybridMultilevel"/>
    <w:tmpl w:val="93FC8EFE"/>
    <w:lvl w:ilvl="0" w:tplc="1B48FCC8">
      <w:start w:val="1"/>
      <w:numFmt w:val="bullet"/>
      <w:pStyle w:val="textbullets"/>
      <w:lvlText w:val="●"/>
      <w:lvlJc w:val="left"/>
      <w:pPr>
        <w:tabs>
          <w:tab w:val="num" w:pos="397"/>
        </w:tabs>
        <w:ind w:left="397" w:hanging="397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A7A0A"/>
    <w:multiLevelType w:val="hybridMultilevel"/>
    <w:tmpl w:val="AA24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D12B55"/>
    <w:multiLevelType w:val="hybridMultilevel"/>
    <w:tmpl w:val="2A347C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223ABD"/>
    <w:multiLevelType w:val="hybridMultilevel"/>
    <w:tmpl w:val="66D46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6464C"/>
    <w:multiLevelType w:val="hybridMultilevel"/>
    <w:tmpl w:val="6D7A44D0"/>
    <w:lvl w:ilvl="0" w:tplc="08D05764">
      <w:start w:val="1"/>
      <w:numFmt w:val="bullet"/>
      <w:pStyle w:val="Tabletextbullets"/>
      <w:lvlText w:val="●"/>
      <w:lvlJc w:val="left"/>
      <w:pPr>
        <w:tabs>
          <w:tab w:val="num" w:pos="397"/>
        </w:tabs>
        <w:ind w:left="397" w:hanging="397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I1MjYzM7IwtTBT0lEKTi0uzszPAykwrAUAq1MgeCwAAAA="/>
  </w:docVars>
  <w:rsids>
    <w:rsidRoot w:val="00FA42C0"/>
    <w:rsid w:val="00001D3B"/>
    <w:rsid w:val="00011B4C"/>
    <w:rsid w:val="000341D9"/>
    <w:rsid w:val="000343C7"/>
    <w:rsid w:val="000A66C7"/>
    <w:rsid w:val="000E2907"/>
    <w:rsid w:val="001156A1"/>
    <w:rsid w:val="0016266D"/>
    <w:rsid w:val="002945FC"/>
    <w:rsid w:val="002D2583"/>
    <w:rsid w:val="00332FE1"/>
    <w:rsid w:val="00336989"/>
    <w:rsid w:val="003456C3"/>
    <w:rsid w:val="003C0697"/>
    <w:rsid w:val="003C564A"/>
    <w:rsid w:val="003E2D0F"/>
    <w:rsid w:val="0044604A"/>
    <w:rsid w:val="00474DE9"/>
    <w:rsid w:val="004826E6"/>
    <w:rsid w:val="004A3B78"/>
    <w:rsid w:val="004C5531"/>
    <w:rsid w:val="005728C9"/>
    <w:rsid w:val="00594A30"/>
    <w:rsid w:val="005B760A"/>
    <w:rsid w:val="005E34C9"/>
    <w:rsid w:val="006405C4"/>
    <w:rsid w:val="0064606B"/>
    <w:rsid w:val="00654B40"/>
    <w:rsid w:val="00687B8E"/>
    <w:rsid w:val="006D3FE7"/>
    <w:rsid w:val="006F499F"/>
    <w:rsid w:val="00717FE6"/>
    <w:rsid w:val="007476A0"/>
    <w:rsid w:val="00775FFA"/>
    <w:rsid w:val="007A330B"/>
    <w:rsid w:val="00827466"/>
    <w:rsid w:val="00881621"/>
    <w:rsid w:val="0090038D"/>
    <w:rsid w:val="00905D42"/>
    <w:rsid w:val="00972F07"/>
    <w:rsid w:val="00982BD1"/>
    <w:rsid w:val="009E0B13"/>
    <w:rsid w:val="00A14FE5"/>
    <w:rsid w:val="00A339F1"/>
    <w:rsid w:val="00A37AAA"/>
    <w:rsid w:val="00AC1640"/>
    <w:rsid w:val="00AC7391"/>
    <w:rsid w:val="00AE2888"/>
    <w:rsid w:val="00B00735"/>
    <w:rsid w:val="00B0092A"/>
    <w:rsid w:val="00B31AFD"/>
    <w:rsid w:val="00B515E5"/>
    <w:rsid w:val="00C1188F"/>
    <w:rsid w:val="00D3435A"/>
    <w:rsid w:val="00D53F98"/>
    <w:rsid w:val="00D76FC6"/>
    <w:rsid w:val="00D92749"/>
    <w:rsid w:val="00DD3DE4"/>
    <w:rsid w:val="00DF604F"/>
    <w:rsid w:val="00E1197D"/>
    <w:rsid w:val="00E203C7"/>
    <w:rsid w:val="00E37879"/>
    <w:rsid w:val="00E535F5"/>
    <w:rsid w:val="00E561A5"/>
    <w:rsid w:val="00E56FA0"/>
    <w:rsid w:val="00F11B20"/>
    <w:rsid w:val="00F175AB"/>
    <w:rsid w:val="00F408AB"/>
    <w:rsid w:val="00F63C82"/>
    <w:rsid w:val="00F93DC9"/>
    <w:rsid w:val="00FA4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947D2"/>
  <w15:docId w15:val="{096CBEB9-C6B2-4062-B883-5A9D2E8A9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2C0"/>
  </w:style>
  <w:style w:type="paragraph" w:styleId="Footer">
    <w:name w:val="footer"/>
    <w:basedOn w:val="Normal"/>
    <w:link w:val="FooterChar"/>
    <w:uiPriority w:val="99"/>
    <w:unhideWhenUsed/>
    <w:rsid w:val="00FA42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C0"/>
  </w:style>
  <w:style w:type="paragraph" w:customStyle="1" w:styleId="Default">
    <w:name w:val="Default"/>
    <w:rsid w:val="00E535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4606B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4606B"/>
    <w:rPr>
      <w:color w:val="0000FF"/>
      <w:u w:val="single"/>
    </w:rPr>
  </w:style>
  <w:style w:type="paragraph" w:customStyle="1" w:styleId="Text1">
    <w:name w:val="Text1"/>
    <w:basedOn w:val="Normal"/>
    <w:rsid w:val="0064606B"/>
    <w:pPr>
      <w:spacing w:before="40" w:after="40" w:line="200" w:lineRule="atLeast"/>
    </w:pPr>
    <w:rPr>
      <w:rFonts w:ascii="Arial" w:eastAsia="Times New Roman" w:hAnsi="Arial" w:cs="Times New Roman"/>
      <w:sz w:val="18"/>
      <w:szCs w:val="16"/>
    </w:rPr>
  </w:style>
  <w:style w:type="paragraph" w:customStyle="1" w:styleId="Tabletextbullets">
    <w:name w:val="Table text bullets"/>
    <w:link w:val="TabletextbulletsChar"/>
    <w:qFormat/>
    <w:rsid w:val="0064606B"/>
    <w:pPr>
      <w:numPr>
        <w:numId w:val="2"/>
      </w:numPr>
      <w:spacing w:before="80" w:after="60" w:line="240" w:lineRule="atLeast"/>
    </w:pPr>
    <w:rPr>
      <w:rFonts w:ascii="Verdana" w:eastAsia="Times New Roman" w:hAnsi="Verdana" w:cs="Arial"/>
      <w:sz w:val="20"/>
      <w:szCs w:val="24"/>
    </w:rPr>
  </w:style>
  <w:style w:type="character" w:customStyle="1" w:styleId="TabletextbulletsChar">
    <w:name w:val="Table text bullets Char"/>
    <w:link w:val="Tabletextbullets"/>
    <w:rsid w:val="0064606B"/>
    <w:rPr>
      <w:rFonts w:ascii="Verdana" w:eastAsia="Times New Roman" w:hAnsi="Verdana" w:cs="Arial"/>
      <w:sz w:val="20"/>
      <w:szCs w:val="24"/>
    </w:rPr>
  </w:style>
  <w:style w:type="paragraph" w:customStyle="1" w:styleId="U-text-i">
    <w:name w:val="U-text-i"/>
    <w:basedOn w:val="Normal"/>
    <w:rsid w:val="0064606B"/>
    <w:pPr>
      <w:spacing w:before="40" w:after="40" w:line="200" w:lineRule="atLeast"/>
    </w:pPr>
    <w:rPr>
      <w:rFonts w:ascii="Arial" w:eastAsia="Times New Roman" w:hAnsi="Arial" w:cs="Arial"/>
      <w:sz w:val="18"/>
      <w:szCs w:val="18"/>
    </w:rPr>
  </w:style>
  <w:style w:type="paragraph" w:customStyle="1" w:styleId="U-text">
    <w:name w:val="U-text"/>
    <w:basedOn w:val="Normal"/>
    <w:link w:val="U-textChar1"/>
    <w:qFormat/>
    <w:rsid w:val="0064606B"/>
    <w:pPr>
      <w:spacing w:before="40" w:after="40" w:line="200" w:lineRule="atLeast"/>
    </w:pPr>
    <w:rPr>
      <w:rFonts w:ascii="Arial" w:eastAsia="Times New Roman" w:hAnsi="Arial" w:cs="Times New Roman"/>
      <w:sz w:val="18"/>
      <w:szCs w:val="18"/>
    </w:rPr>
  </w:style>
  <w:style w:type="character" w:customStyle="1" w:styleId="U-textChar1">
    <w:name w:val="U-text Char1"/>
    <w:link w:val="U-text"/>
    <w:rsid w:val="0064606B"/>
    <w:rPr>
      <w:rFonts w:ascii="Arial" w:eastAsia="Times New Roman" w:hAnsi="Arial" w:cs="Times New Roman"/>
      <w:sz w:val="18"/>
      <w:szCs w:val="18"/>
    </w:rPr>
  </w:style>
  <w:style w:type="paragraph" w:customStyle="1" w:styleId="textbullets">
    <w:name w:val="text bullets"/>
    <w:qFormat/>
    <w:rsid w:val="0064606B"/>
    <w:pPr>
      <w:numPr>
        <w:numId w:val="4"/>
      </w:numPr>
      <w:tabs>
        <w:tab w:val="left" w:pos="964"/>
      </w:tabs>
      <w:spacing w:before="80" w:after="60" w:line="240" w:lineRule="atLeast"/>
    </w:pPr>
    <w:rPr>
      <w:rFonts w:ascii="Verdana" w:eastAsia="Times New Roman" w:hAnsi="Verdana" w:cs="Arial"/>
      <w:sz w:val="20"/>
      <w:szCs w:val="24"/>
    </w:rPr>
  </w:style>
  <w:style w:type="paragraph" w:customStyle="1" w:styleId="Text">
    <w:name w:val="Text"/>
    <w:basedOn w:val="Normal"/>
    <w:rsid w:val="0064606B"/>
    <w:pPr>
      <w:spacing w:before="40" w:after="40" w:line="200" w:lineRule="atLeast"/>
    </w:pPr>
    <w:rPr>
      <w:rFonts w:ascii="Trebuchet MS" w:eastAsia="Times New Roman" w:hAnsi="Trebuchet MS" w:cs="Times New Roman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41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san Tariq</dc:creator>
  <cp:lastModifiedBy>Renuka Desai</cp:lastModifiedBy>
  <cp:revision>7</cp:revision>
  <dcterms:created xsi:type="dcterms:W3CDTF">2021-01-03T17:14:00Z</dcterms:created>
  <dcterms:modified xsi:type="dcterms:W3CDTF">2021-01-04T05:46:00Z</dcterms:modified>
</cp:coreProperties>
</file>